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401C3" w14:textId="6674FA22" w:rsidR="003C2781" w:rsidRDefault="00B83A2A" w:rsidP="00B52C0D">
      <w:pPr>
        <w:tabs>
          <w:tab w:val="center" w:pos="4513"/>
          <w:tab w:val="left" w:pos="8025"/>
        </w:tabs>
        <w:jc w:val="center"/>
        <w:rPr>
          <w:b/>
          <w:color w:val="9BBB59" w:themeColor="accent3"/>
          <w:sz w:val="48"/>
          <w:szCs w:val="48"/>
        </w:rPr>
      </w:pPr>
      <w:r>
        <w:rPr>
          <w:b/>
          <w:noProof/>
          <w:color w:val="9BBB59" w:themeColor="accent3"/>
          <w:sz w:val="48"/>
          <w:szCs w:val="48"/>
        </w:rPr>
        <mc:AlternateContent>
          <mc:Choice Requires="wpg">
            <w:drawing>
              <wp:anchor distT="0" distB="0" distL="114300" distR="114300" simplePos="0" relativeHeight="251659267" behindDoc="0" locked="0" layoutInCell="1" allowOverlap="1" wp14:anchorId="30ACE071" wp14:editId="4BCEE25C">
                <wp:simplePos x="0" y="0"/>
                <wp:positionH relativeFrom="column">
                  <wp:posOffset>0</wp:posOffset>
                </wp:positionH>
                <wp:positionV relativeFrom="paragraph">
                  <wp:posOffset>-307543</wp:posOffset>
                </wp:positionV>
                <wp:extent cx="6408488" cy="866438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08488" cy="866438"/>
                          <a:chOff x="0" y="0"/>
                          <a:chExt cx="6408488" cy="866438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708"/>
                          <a:stretch/>
                        </pic:blipFill>
                        <pic:spPr bwMode="auto">
                          <a:xfrm>
                            <a:off x="0" y="136188"/>
                            <a:ext cx="914400" cy="730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Picture 2" descr="RDA Logo.JPG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84843" y="126460"/>
                            <a:ext cx="1223645" cy="4908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" name="9eadfc19-3a93-4917-ade7-05b157d106a6" descr="cid:4CAB508B-4955-49DB-9BAA-BAB52FD5B45C@ad.uow.edu.au"/>
                          <pic:cNvPicPr>
                            <a:picLocks noChangeAspect="1"/>
                          </pic:cNvPicPr>
                        </pic:nvPicPr>
                        <pic:blipFill>
                          <a:blip r:embed="rId13" r:link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28417" y="0"/>
                            <a:ext cx="902335" cy="78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" name="Picture 2" descr="A picture containing drawing, foo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41251" y="126460"/>
                            <a:ext cx="991870" cy="6718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F8C9DCA" id="Group 3" o:spid="_x0000_s1026" style="position:absolute;margin-left:0;margin-top:-24.2pt;width:504.6pt;height:68.2pt;z-index:251659267" coordsize="64084,8664" o:gfxdata="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top:1361;width:9144;height:73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">
                  <v:imagedata r:id="rId16" o:title="" croptop="8328f"/>
                </v:shape>
                <v:shape id="Picture 2" o:spid="_x0000_s1028" type="#_x0000_t75" alt="RDA Logo.JPG" style="position:absolute;left:51848;top:1264;width:12236;height:49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">
                  <v:imagedata r:id="rId17" o:title="RDA Logo"/>
                </v:shape>
                <v:shape id="9eadfc19-3a93-4917-ade7-05b157d106a6" o:spid="_x0000_s1029" type="#_x0000_t75" alt="cid:4CAB508B-4955-49DB-9BAA-BAB52FD5B45C@ad.uow.edu.au" style="position:absolute;left:36284;width:9023;height:7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">
                  <v:imagedata r:id="rId18" r:href="rId19"/>
                </v:shape>
                <v:shape id="Picture 2" o:spid="_x0000_s1030" type="#_x0000_t75" alt="A picture containing drawing, food&#10;&#10;Description automatically generated" style="position:absolute;left:17412;top:1264;width:9919;height:67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">
                  <v:imagedata r:id="rId20" o:title="A picture containing drawing, food&#10;&#10;Description automatically generated"/>
                </v:shape>
              </v:group>
            </w:pict>
          </mc:Fallback>
        </mc:AlternateContent>
      </w:r>
    </w:p>
    <w:p w14:paraId="4E4CD073" w14:textId="6AD4A2E8" w:rsidR="003B51B6" w:rsidRPr="000042B6" w:rsidRDefault="00B52C0D" w:rsidP="000042B6">
      <w:pPr>
        <w:tabs>
          <w:tab w:val="center" w:pos="4513"/>
          <w:tab w:val="left" w:pos="8025"/>
        </w:tabs>
        <w:spacing w:after="120"/>
        <w:jc w:val="center"/>
        <w:rPr>
          <w:sz w:val="32"/>
          <w:szCs w:val="32"/>
        </w:rPr>
      </w:pPr>
      <w:r w:rsidRPr="00802A33">
        <w:rPr>
          <w:b/>
          <w:color w:val="9BBB59" w:themeColor="accent3"/>
          <w:sz w:val="48"/>
          <w:szCs w:val="48"/>
        </w:rPr>
        <w:t>Leadership Illawarra Program</w:t>
      </w:r>
      <w:r w:rsidR="000042B6">
        <w:rPr>
          <w:b/>
          <w:color w:val="9BBB59" w:themeColor="accent3"/>
          <w:sz w:val="48"/>
          <w:szCs w:val="48"/>
        </w:rPr>
        <w:br/>
      </w:r>
      <w:r w:rsidR="003B51B6" w:rsidRPr="00802A33">
        <w:rPr>
          <w:sz w:val="40"/>
          <w:szCs w:val="40"/>
        </w:rPr>
        <w:t xml:space="preserve">Confidential </w:t>
      </w:r>
      <w:r w:rsidR="00CE2CA7" w:rsidRPr="00802A33">
        <w:rPr>
          <w:sz w:val="40"/>
          <w:szCs w:val="40"/>
        </w:rPr>
        <w:t>Scholarship</w:t>
      </w:r>
      <w:r w:rsidR="00FB3A8C">
        <w:rPr>
          <w:sz w:val="40"/>
          <w:szCs w:val="40"/>
        </w:rPr>
        <w:t xml:space="preserve"> /</w:t>
      </w:r>
      <w:r w:rsidR="00CE2CA7" w:rsidRPr="00802A33">
        <w:rPr>
          <w:sz w:val="40"/>
          <w:szCs w:val="40"/>
        </w:rPr>
        <w:t xml:space="preserve"> </w:t>
      </w:r>
      <w:r w:rsidR="003B51B6" w:rsidRPr="00802A33">
        <w:rPr>
          <w:sz w:val="40"/>
          <w:szCs w:val="40"/>
        </w:rPr>
        <w:t>Application</w:t>
      </w:r>
      <w:r w:rsidR="00FB3A8C">
        <w:rPr>
          <w:sz w:val="40"/>
          <w:szCs w:val="40"/>
        </w:rPr>
        <w:t xml:space="preserve"> Form</w:t>
      </w:r>
      <w:r w:rsidR="000042B6">
        <w:rPr>
          <w:sz w:val="40"/>
          <w:szCs w:val="40"/>
        </w:rPr>
        <w:br/>
      </w:r>
      <w:r w:rsidR="000042B6">
        <w:rPr>
          <w:sz w:val="32"/>
          <w:szCs w:val="32"/>
        </w:rPr>
        <w:t xml:space="preserve">On completion please email to </w:t>
      </w:r>
      <w:hyperlink r:id="rId21" w:history="1">
        <w:r w:rsidR="000042B6" w:rsidRPr="000042B6">
          <w:rPr>
            <w:rStyle w:val="Hyperlink"/>
            <w:sz w:val="32"/>
            <w:szCs w:val="32"/>
          </w:rPr>
          <w:t>admin@rdaillawarra.com.au</w:t>
        </w:r>
      </w:hyperlink>
    </w:p>
    <w:tbl>
      <w:tblPr>
        <w:tblStyle w:val="TableGrid"/>
        <w:tblW w:w="10485" w:type="dxa"/>
        <w:shd w:val="clear" w:color="auto" w:fill="FFFFFF" w:themeFill="background1"/>
        <w:tblLook w:val="0480" w:firstRow="0" w:lastRow="0" w:firstColumn="1" w:lastColumn="0" w:noHBand="0" w:noVBand="1"/>
      </w:tblPr>
      <w:tblGrid>
        <w:gridCol w:w="2794"/>
        <w:gridCol w:w="1244"/>
        <w:gridCol w:w="1827"/>
        <w:gridCol w:w="934"/>
        <w:gridCol w:w="1276"/>
        <w:gridCol w:w="2410"/>
      </w:tblGrid>
      <w:tr w:rsidR="00E70F61" w:rsidRPr="00802A33" w14:paraId="5462B522" w14:textId="77777777" w:rsidTr="00DF6DB2">
        <w:trPr>
          <w:trHeight w:val="17"/>
        </w:trPr>
        <w:tc>
          <w:tcPr>
            <w:tcW w:w="2794" w:type="dxa"/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73E599ED" w14:textId="14777F24" w:rsidR="003B51B6" w:rsidRPr="00802A33" w:rsidRDefault="003C66C6" w:rsidP="003B51B6">
            <w:pPr>
              <w:rPr>
                <w:bCs/>
                <w:sz w:val="24"/>
                <w:szCs w:val="24"/>
              </w:rPr>
            </w:pPr>
            <w:r w:rsidRPr="00802A33">
              <w:rPr>
                <w:bCs/>
                <w:sz w:val="24"/>
                <w:szCs w:val="24"/>
              </w:rPr>
              <w:t>Surname</w:t>
            </w:r>
          </w:p>
        </w:tc>
        <w:tc>
          <w:tcPr>
            <w:tcW w:w="7691" w:type="dxa"/>
            <w:gridSpan w:val="5"/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4A4F043F" w14:textId="2D0BFEC6" w:rsidR="003B51B6" w:rsidRPr="00802A33" w:rsidRDefault="003B51B6" w:rsidP="003B51B6">
            <w:pPr>
              <w:rPr>
                <w:bCs/>
                <w:sz w:val="24"/>
                <w:szCs w:val="24"/>
              </w:rPr>
            </w:pPr>
          </w:p>
        </w:tc>
      </w:tr>
      <w:tr w:rsidR="00E70F61" w:rsidRPr="00802A33" w14:paraId="68B0B4A3" w14:textId="77777777" w:rsidTr="00DF6DB2">
        <w:trPr>
          <w:trHeight w:val="229"/>
        </w:trPr>
        <w:tc>
          <w:tcPr>
            <w:tcW w:w="2794" w:type="dxa"/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69CBC7CB" w14:textId="47553A48" w:rsidR="003B51B6" w:rsidRPr="00802A33" w:rsidRDefault="003C66C6" w:rsidP="003B51B6">
            <w:pPr>
              <w:rPr>
                <w:bCs/>
                <w:sz w:val="24"/>
                <w:szCs w:val="24"/>
              </w:rPr>
            </w:pPr>
            <w:r w:rsidRPr="00802A33">
              <w:rPr>
                <w:bCs/>
                <w:sz w:val="24"/>
                <w:szCs w:val="24"/>
              </w:rPr>
              <w:t>First Name</w:t>
            </w:r>
          </w:p>
        </w:tc>
        <w:tc>
          <w:tcPr>
            <w:tcW w:w="3071" w:type="dxa"/>
            <w:gridSpan w:val="2"/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49BCACE8" w14:textId="748CA666" w:rsidR="003B51B6" w:rsidRPr="00802A33" w:rsidRDefault="003B51B6" w:rsidP="003B51B6">
            <w:pPr>
              <w:rPr>
                <w:bCs/>
                <w:sz w:val="24"/>
                <w:szCs w:val="24"/>
              </w:rPr>
            </w:pPr>
          </w:p>
        </w:tc>
        <w:tc>
          <w:tcPr>
            <w:tcW w:w="2210" w:type="dxa"/>
            <w:gridSpan w:val="2"/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13832B52" w14:textId="52A1639E" w:rsidR="003B51B6" w:rsidRPr="00802A33" w:rsidRDefault="003B51B6" w:rsidP="003B51B6">
            <w:pPr>
              <w:rPr>
                <w:bCs/>
                <w:sz w:val="24"/>
                <w:szCs w:val="24"/>
              </w:rPr>
            </w:pPr>
            <w:r w:rsidRPr="00802A33">
              <w:rPr>
                <w:bCs/>
                <w:sz w:val="24"/>
                <w:szCs w:val="24"/>
              </w:rPr>
              <w:t xml:space="preserve">Preferred </w:t>
            </w:r>
            <w:r w:rsidR="00FA2E3E" w:rsidRPr="00802A33">
              <w:rPr>
                <w:bCs/>
                <w:sz w:val="24"/>
                <w:szCs w:val="24"/>
              </w:rPr>
              <w:t>name</w:t>
            </w:r>
          </w:p>
        </w:tc>
        <w:tc>
          <w:tcPr>
            <w:tcW w:w="2410" w:type="dxa"/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2A21AB2D" w14:textId="4603AFDF" w:rsidR="003B51B6" w:rsidRPr="00802A33" w:rsidRDefault="003B51B6" w:rsidP="003B51B6">
            <w:pPr>
              <w:rPr>
                <w:bCs/>
                <w:sz w:val="24"/>
                <w:szCs w:val="24"/>
              </w:rPr>
            </w:pPr>
          </w:p>
        </w:tc>
      </w:tr>
      <w:tr w:rsidR="007A0F21" w:rsidRPr="00802A33" w14:paraId="3059A33A" w14:textId="77777777" w:rsidTr="00DF6DB2">
        <w:trPr>
          <w:trHeight w:val="17"/>
        </w:trPr>
        <w:tc>
          <w:tcPr>
            <w:tcW w:w="2794" w:type="dxa"/>
            <w:tcBorders>
              <w:bottom w:val="single" w:sz="4" w:space="0" w:color="auto"/>
            </w:tcBorders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5E0EC281" w14:textId="2BA9AA75" w:rsidR="007A0F21" w:rsidRPr="00802A33" w:rsidRDefault="007A0F21" w:rsidP="003B51B6">
            <w:pPr>
              <w:rPr>
                <w:bCs/>
                <w:sz w:val="24"/>
                <w:szCs w:val="24"/>
              </w:rPr>
            </w:pPr>
            <w:r w:rsidRPr="00802A33">
              <w:rPr>
                <w:bCs/>
                <w:sz w:val="24"/>
                <w:szCs w:val="24"/>
              </w:rPr>
              <w:t>Date of Birth</w:t>
            </w:r>
          </w:p>
        </w:tc>
        <w:sdt>
          <w:sdtPr>
            <w:rPr>
              <w:bCs/>
              <w:sz w:val="24"/>
              <w:szCs w:val="24"/>
            </w:rPr>
            <w:id w:val="-1382081854"/>
            <w:placeholder>
              <w:docPart w:val="0C1253E73B6546C9BAEBBC1FFED499B7"/>
            </w:placeholder>
            <w:showingPlcHdr/>
            <w:date w:fullDate="2020-08-07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3071" w:type="dxa"/>
                <w:gridSpan w:val="2"/>
                <w:tcBorders>
                  <w:bottom w:val="single" w:sz="4" w:space="0" w:color="auto"/>
                </w:tcBorders>
                <w:shd w:val="clear" w:color="auto" w:fill="FFFFFF" w:themeFill="background1"/>
                <w:tcMar>
                  <w:top w:w="113" w:type="dxa"/>
                  <w:bottom w:w="113" w:type="dxa"/>
                </w:tcMar>
                <w:vAlign w:val="center"/>
              </w:tcPr>
              <w:p w14:paraId="7748C147" w14:textId="3C5941D7" w:rsidR="007A0F21" w:rsidRPr="00802A33" w:rsidRDefault="005359A0" w:rsidP="00BE7B07">
                <w:pPr>
                  <w:rPr>
                    <w:bCs/>
                    <w:sz w:val="24"/>
                    <w:szCs w:val="24"/>
                  </w:rPr>
                </w:pPr>
                <w:r w:rsidRPr="00FD3A0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210" w:type="dxa"/>
            <w:gridSpan w:val="2"/>
            <w:tcBorders>
              <w:bottom w:val="single" w:sz="4" w:space="0" w:color="auto"/>
            </w:tcBorders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248DA95E" w14:textId="48B90545" w:rsidR="007A0F21" w:rsidRPr="00802A33" w:rsidRDefault="00FA2E3E" w:rsidP="0056392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referred pronouns</w:t>
            </w:r>
          </w:p>
        </w:tc>
        <w:sdt>
          <w:sdtPr>
            <w:rPr>
              <w:bCs/>
              <w:sz w:val="24"/>
              <w:szCs w:val="24"/>
            </w:rPr>
            <w:alias w:val="Preferred Pronouns"/>
            <w:tag w:val="Preferred Pronouns"/>
            <w:id w:val="555746413"/>
            <w:placeholder>
              <w:docPart w:val="F21B7A75B8FC4133836C0F0BD07E0234"/>
            </w:placeholder>
            <w:showingPlcHdr/>
            <w:dropDownList>
              <w:listItem w:value="Choose an item."/>
              <w:listItem w:displayText="She/Her" w:value="She/Her"/>
              <w:listItem w:displayText="He/Him" w:value="He/Him"/>
              <w:listItem w:displayText="They/Them" w:value="They/Them"/>
            </w:dropDownList>
          </w:sdtPr>
          <w:sdtEndPr/>
          <w:sdtContent>
            <w:tc>
              <w:tcPr>
                <w:tcW w:w="2410" w:type="dxa"/>
                <w:tcBorders>
                  <w:bottom w:val="single" w:sz="4" w:space="0" w:color="auto"/>
                </w:tcBorders>
                <w:shd w:val="clear" w:color="auto" w:fill="FFFFFF" w:themeFill="background1"/>
                <w:tcMar>
                  <w:top w:w="113" w:type="dxa"/>
                  <w:bottom w:w="113" w:type="dxa"/>
                </w:tcMar>
                <w:vAlign w:val="center"/>
              </w:tcPr>
              <w:p w14:paraId="4F7AAD5D" w14:textId="55F3E18E" w:rsidR="007A0F21" w:rsidRPr="00802A33" w:rsidRDefault="005359A0" w:rsidP="003B51B6">
                <w:pPr>
                  <w:rPr>
                    <w:bCs/>
                    <w:sz w:val="24"/>
                    <w:szCs w:val="24"/>
                  </w:rPr>
                </w:pPr>
                <w:r w:rsidRPr="00FD3A0B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015054" w:rsidRPr="00015054" w14:paraId="642DBD2B" w14:textId="77777777" w:rsidTr="005115B2">
        <w:tblPrEx>
          <w:tblLook w:val="04A0" w:firstRow="1" w:lastRow="0" w:firstColumn="1" w:lastColumn="0" w:noHBand="0" w:noVBand="1"/>
        </w:tblPrEx>
        <w:trPr>
          <w:trHeight w:val="41"/>
        </w:trPr>
        <w:tc>
          <w:tcPr>
            <w:tcW w:w="2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DB0C5" w14:textId="77777777" w:rsidR="00015054" w:rsidRPr="00015054" w:rsidRDefault="00015054" w:rsidP="00FB41A6">
            <w:pPr>
              <w:rPr>
                <w:bCs/>
                <w:sz w:val="8"/>
                <w:szCs w:val="8"/>
              </w:rPr>
            </w:pPr>
          </w:p>
        </w:tc>
        <w:tc>
          <w:tcPr>
            <w:tcW w:w="769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34DD6" w14:textId="77777777" w:rsidR="00015054" w:rsidRPr="00015054" w:rsidRDefault="00015054" w:rsidP="00563922">
            <w:pPr>
              <w:rPr>
                <w:bCs/>
                <w:sz w:val="8"/>
                <w:szCs w:val="8"/>
              </w:rPr>
            </w:pPr>
          </w:p>
        </w:tc>
      </w:tr>
      <w:tr w:rsidR="00E70F61" w:rsidRPr="00802A33" w14:paraId="733CEA6B" w14:textId="77777777" w:rsidTr="00DF6DB2">
        <w:tblPrEx>
          <w:tblLook w:val="04A0" w:firstRow="1" w:lastRow="0" w:firstColumn="1" w:lastColumn="0" w:noHBand="0" w:noVBand="1"/>
        </w:tblPrEx>
        <w:trPr>
          <w:trHeight w:val="41"/>
        </w:trPr>
        <w:tc>
          <w:tcPr>
            <w:tcW w:w="2794" w:type="dxa"/>
            <w:tcBorders>
              <w:top w:val="single" w:sz="4" w:space="0" w:color="auto"/>
            </w:tcBorders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79D7A4C2" w14:textId="26FD1D3A" w:rsidR="00563922" w:rsidRPr="00802A33" w:rsidRDefault="003C66C6" w:rsidP="00FB41A6">
            <w:pPr>
              <w:rPr>
                <w:bCs/>
                <w:sz w:val="24"/>
                <w:szCs w:val="24"/>
              </w:rPr>
            </w:pPr>
            <w:r w:rsidRPr="00802A33">
              <w:rPr>
                <w:bCs/>
                <w:sz w:val="24"/>
                <w:szCs w:val="24"/>
              </w:rPr>
              <w:t>Organisation / Employer</w:t>
            </w:r>
          </w:p>
        </w:tc>
        <w:tc>
          <w:tcPr>
            <w:tcW w:w="7691" w:type="dxa"/>
            <w:gridSpan w:val="5"/>
            <w:tcBorders>
              <w:top w:val="single" w:sz="4" w:space="0" w:color="auto"/>
            </w:tcBorders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60D8AB9F" w14:textId="57F2CD5C" w:rsidR="004D0D9A" w:rsidRPr="00802A33" w:rsidRDefault="004D0D9A" w:rsidP="00563922">
            <w:pPr>
              <w:rPr>
                <w:bCs/>
                <w:sz w:val="24"/>
                <w:szCs w:val="24"/>
              </w:rPr>
            </w:pPr>
          </w:p>
        </w:tc>
      </w:tr>
      <w:tr w:rsidR="00E70F61" w:rsidRPr="00802A33" w14:paraId="49983A4A" w14:textId="77777777" w:rsidTr="00DF6DB2">
        <w:tblPrEx>
          <w:tblLook w:val="04A0" w:firstRow="1" w:lastRow="0" w:firstColumn="1" w:lastColumn="0" w:noHBand="0" w:noVBand="1"/>
        </w:tblPrEx>
        <w:trPr>
          <w:trHeight w:val="40"/>
        </w:trPr>
        <w:tc>
          <w:tcPr>
            <w:tcW w:w="2794" w:type="dxa"/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4DFD8445" w14:textId="575701ED" w:rsidR="00563922" w:rsidRPr="00802A33" w:rsidRDefault="003C66C6" w:rsidP="00563922">
            <w:pPr>
              <w:rPr>
                <w:bCs/>
                <w:sz w:val="24"/>
                <w:szCs w:val="24"/>
              </w:rPr>
            </w:pPr>
            <w:r w:rsidRPr="00802A33">
              <w:rPr>
                <w:bCs/>
                <w:sz w:val="24"/>
                <w:szCs w:val="24"/>
              </w:rPr>
              <w:t>Present Job Title</w:t>
            </w:r>
          </w:p>
        </w:tc>
        <w:tc>
          <w:tcPr>
            <w:tcW w:w="7691" w:type="dxa"/>
            <w:gridSpan w:val="5"/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11C83B51" w14:textId="2049AA0F" w:rsidR="004D0D9A" w:rsidRPr="00802A33" w:rsidRDefault="004D0D9A" w:rsidP="00563922">
            <w:pPr>
              <w:rPr>
                <w:bCs/>
                <w:sz w:val="24"/>
                <w:szCs w:val="24"/>
              </w:rPr>
            </w:pPr>
          </w:p>
        </w:tc>
      </w:tr>
      <w:tr w:rsidR="00E70F61" w:rsidRPr="00802A33" w14:paraId="2EF381D6" w14:textId="77777777" w:rsidTr="00DF6DB2">
        <w:tblPrEx>
          <w:tblLook w:val="04A0" w:firstRow="1" w:lastRow="0" w:firstColumn="1" w:lastColumn="0" w:noHBand="0" w:noVBand="1"/>
        </w:tblPrEx>
        <w:trPr>
          <w:trHeight w:val="37"/>
        </w:trPr>
        <w:tc>
          <w:tcPr>
            <w:tcW w:w="2794" w:type="dxa"/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7000F4A2" w14:textId="3FF1C25B" w:rsidR="004D0D9A" w:rsidRPr="00802A33" w:rsidRDefault="00802A33" w:rsidP="00B2216C">
            <w:pPr>
              <w:rPr>
                <w:bCs/>
                <w:sz w:val="24"/>
                <w:szCs w:val="24"/>
              </w:rPr>
            </w:pPr>
            <w:r w:rsidRPr="00802A33">
              <w:rPr>
                <w:bCs/>
                <w:sz w:val="24"/>
                <w:szCs w:val="24"/>
              </w:rPr>
              <w:t>Since (date)</w:t>
            </w:r>
          </w:p>
        </w:tc>
        <w:sdt>
          <w:sdtPr>
            <w:rPr>
              <w:bCs/>
              <w:sz w:val="24"/>
              <w:szCs w:val="24"/>
            </w:rPr>
            <w:id w:val="-1097942097"/>
            <w:placeholder>
              <w:docPart w:val="DefaultPlaceholder_-1854013437"/>
            </w:placeholder>
            <w:showingPlcHdr/>
            <w:date w:fullDate="2020-08-07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7691" w:type="dxa"/>
                <w:gridSpan w:val="5"/>
                <w:shd w:val="clear" w:color="auto" w:fill="FFFFFF" w:themeFill="background1"/>
                <w:tcMar>
                  <w:top w:w="113" w:type="dxa"/>
                  <w:bottom w:w="113" w:type="dxa"/>
                </w:tcMar>
                <w:vAlign w:val="center"/>
              </w:tcPr>
              <w:p w14:paraId="6FB5DD31" w14:textId="3E4D9743" w:rsidR="004D0D9A" w:rsidRPr="00802A33" w:rsidRDefault="005359A0" w:rsidP="00563922">
                <w:pPr>
                  <w:rPr>
                    <w:bCs/>
                    <w:sz w:val="24"/>
                    <w:szCs w:val="24"/>
                  </w:rPr>
                </w:pPr>
                <w:r w:rsidRPr="00FD3A0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70F61" w:rsidRPr="00802A33" w14:paraId="70140C71" w14:textId="77777777" w:rsidTr="00DF6DB2">
        <w:tblPrEx>
          <w:tblLook w:val="04A0" w:firstRow="1" w:lastRow="0" w:firstColumn="1" w:lastColumn="0" w:noHBand="0" w:noVBand="1"/>
        </w:tblPrEx>
        <w:trPr>
          <w:trHeight w:val="20"/>
        </w:trPr>
        <w:tc>
          <w:tcPr>
            <w:tcW w:w="2794" w:type="dxa"/>
            <w:vMerge w:val="restart"/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71907E37" w14:textId="32B561D5" w:rsidR="00563922" w:rsidRPr="00802A33" w:rsidRDefault="003C66C6" w:rsidP="00563922">
            <w:pPr>
              <w:rPr>
                <w:bCs/>
                <w:sz w:val="24"/>
                <w:szCs w:val="24"/>
              </w:rPr>
            </w:pPr>
            <w:r w:rsidRPr="00802A33">
              <w:rPr>
                <w:bCs/>
                <w:sz w:val="24"/>
                <w:szCs w:val="24"/>
              </w:rPr>
              <w:t>Business address</w:t>
            </w:r>
          </w:p>
        </w:tc>
        <w:tc>
          <w:tcPr>
            <w:tcW w:w="7691" w:type="dxa"/>
            <w:gridSpan w:val="5"/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4F46F439" w14:textId="197331D7" w:rsidR="00563922" w:rsidRPr="00802A33" w:rsidRDefault="00563922" w:rsidP="00563922">
            <w:pPr>
              <w:rPr>
                <w:bCs/>
                <w:sz w:val="24"/>
                <w:szCs w:val="24"/>
              </w:rPr>
            </w:pPr>
          </w:p>
        </w:tc>
      </w:tr>
      <w:tr w:rsidR="00E70F61" w:rsidRPr="00802A33" w14:paraId="72F1348E" w14:textId="77777777" w:rsidTr="00DF6DB2">
        <w:tblPrEx>
          <w:tblLook w:val="04A0" w:firstRow="1" w:lastRow="0" w:firstColumn="1" w:lastColumn="0" w:noHBand="0" w:noVBand="1"/>
        </w:tblPrEx>
        <w:trPr>
          <w:trHeight w:val="20"/>
        </w:trPr>
        <w:tc>
          <w:tcPr>
            <w:tcW w:w="2794" w:type="dxa"/>
            <w:vMerge/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4C2E2DCE" w14:textId="77777777" w:rsidR="00563922" w:rsidRPr="00802A33" w:rsidRDefault="00563922" w:rsidP="00563922">
            <w:pPr>
              <w:rPr>
                <w:bCs/>
                <w:sz w:val="24"/>
                <w:szCs w:val="24"/>
              </w:rPr>
            </w:pPr>
          </w:p>
        </w:tc>
        <w:tc>
          <w:tcPr>
            <w:tcW w:w="4005" w:type="dxa"/>
            <w:gridSpan w:val="3"/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22A02143" w14:textId="24B553E8" w:rsidR="00563922" w:rsidRPr="00802A33" w:rsidRDefault="00563922" w:rsidP="00563922">
            <w:pPr>
              <w:rPr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5CD82FF6" w14:textId="5463D4E6" w:rsidR="00563922" w:rsidRPr="00802A33" w:rsidRDefault="00563922" w:rsidP="002E5DBE">
            <w:pPr>
              <w:jc w:val="right"/>
              <w:rPr>
                <w:bCs/>
                <w:sz w:val="24"/>
                <w:szCs w:val="24"/>
              </w:rPr>
            </w:pPr>
            <w:r w:rsidRPr="00802A33">
              <w:rPr>
                <w:bCs/>
                <w:sz w:val="24"/>
                <w:szCs w:val="24"/>
              </w:rPr>
              <w:t xml:space="preserve">Postcode  </w:t>
            </w:r>
          </w:p>
        </w:tc>
        <w:tc>
          <w:tcPr>
            <w:tcW w:w="2410" w:type="dxa"/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6CB4E63A" w14:textId="15471887" w:rsidR="00563922" w:rsidRPr="00802A33" w:rsidRDefault="00563922" w:rsidP="00563922">
            <w:pPr>
              <w:rPr>
                <w:bCs/>
                <w:sz w:val="24"/>
                <w:szCs w:val="24"/>
              </w:rPr>
            </w:pPr>
          </w:p>
        </w:tc>
      </w:tr>
      <w:tr w:rsidR="00E70F61" w:rsidRPr="00802A33" w14:paraId="11463EDF" w14:textId="77777777" w:rsidTr="00DF6DB2">
        <w:tblPrEx>
          <w:tblLook w:val="04A0" w:firstRow="1" w:lastRow="0" w:firstColumn="1" w:lastColumn="0" w:noHBand="0" w:noVBand="1"/>
        </w:tblPrEx>
        <w:tc>
          <w:tcPr>
            <w:tcW w:w="2794" w:type="dxa"/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2ADAC28C" w14:textId="24266AA2" w:rsidR="00563922" w:rsidRPr="00802A33" w:rsidRDefault="003C66C6" w:rsidP="00563922">
            <w:pPr>
              <w:rPr>
                <w:bCs/>
                <w:sz w:val="24"/>
                <w:szCs w:val="24"/>
              </w:rPr>
            </w:pPr>
            <w:r w:rsidRPr="00802A33">
              <w:rPr>
                <w:bCs/>
                <w:sz w:val="24"/>
                <w:szCs w:val="24"/>
              </w:rPr>
              <w:t>Telephone</w:t>
            </w:r>
          </w:p>
        </w:tc>
        <w:tc>
          <w:tcPr>
            <w:tcW w:w="1244" w:type="dxa"/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5DEC3CF8" w14:textId="77777777" w:rsidR="00563922" w:rsidRPr="00802A33" w:rsidRDefault="00563922" w:rsidP="00563922">
            <w:pPr>
              <w:rPr>
                <w:bCs/>
                <w:sz w:val="24"/>
                <w:szCs w:val="24"/>
              </w:rPr>
            </w:pPr>
            <w:r w:rsidRPr="00802A33">
              <w:rPr>
                <w:bCs/>
                <w:sz w:val="24"/>
                <w:szCs w:val="24"/>
              </w:rPr>
              <w:t>Business:</w:t>
            </w:r>
          </w:p>
        </w:tc>
        <w:tc>
          <w:tcPr>
            <w:tcW w:w="2761" w:type="dxa"/>
            <w:gridSpan w:val="2"/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4AEBE164" w14:textId="7DA79119" w:rsidR="00563922" w:rsidRPr="00802A33" w:rsidRDefault="00563922" w:rsidP="00563922">
            <w:pPr>
              <w:rPr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6DE5A30C" w14:textId="14EB5B9E" w:rsidR="00563922" w:rsidRPr="00802A33" w:rsidRDefault="00563922" w:rsidP="002E5DBE">
            <w:pPr>
              <w:jc w:val="right"/>
              <w:rPr>
                <w:bCs/>
                <w:sz w:val="24"/>
                <w:szCs w:val="24"/>
              </w:rPr>
            </w:pPr>
            <w:r w:rsidRPr="00802A33">
              <w:rPr>
                <w:bCs/>
                <w:sz w:val="24"/>
                <w:szCs w:val="24"/>
              </w:rPr>
              <w:t>Mobile</w:t>
            </w:r>
          </w:p>
        </w:tc>
        <w:tc>
          <w:tcPr>
            <w:tcW w:w="2410" w:type="dxa"/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1DAD0284" w14:textId="20766E76" w:rsidR="00563922" w:rsidRPr="00802A33" w:rsidRDefault="00563922" w:rsidP="00563922">
            <w:pPr>
              <w:rPr>
                <w:bCs/>
                <w:sz w:val="24"/>
                <w:szCs w:val="24"/>
              </w:rPr>
            </w:pPr>
          </w:p>
        </w:tc>
      </w:tr>
      <w:tr w:rsidR="00E70F61" w:rsidRPr="00802A33" w14:paraId="720F2FFE" w14:textId="77777777" w:rsidTr="00DF6DB2">
        <w:tblPrEx>
          <w:tblLook w:val="04A0" w:firstRow="1" w:lastRow="0" w:firstColumn="1" w:lastColumn="0" w:noHBand="0" w:noVBand="1"/>
        </w:tblPrEx>
        <w:tc>
          <w:tcPr>
            <w:tcW w:w="2794" w:type="dxa"/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0520D478" w14:textId="70D57F19" w:rsidR="00B2216C" w:rsidRPr="00802A33" w:rsidRDefault="003C66C6" w:rsidP="00563922">
            <w:pPr>
              <w:rPr>
                <w:bCs/>
                <w:sz w:val="24"/>
                <w:szCs w:val="24"/>
              </w:rPr>
            </w:pPr>
            <w:r w:rsidRPr="00802A33">
              <w:rPr>
                <w:bCs/>
                <w:sz w:val="24"/>
                <w:szCs w:val="24"/>
              </w:rPr>
              <w:t>Business email</w:t>
            </w:r>
          </w:p>
        </w:tc>
        <w:tc>
          <w:tcPr>
            <w:tcW w:w="7691" w:type="dxa"/>
            <w:gridSpan w:val="5"/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5783B04C" w14:textId="58774A49" w:rsidR="00B2216C" w:rsidRPr="00802A33" w:rsidRDefault="00B2216C" w:rsidP="00563922">
            <w:pPr>
              <w:rPr>
                <w:bCs/>
                <w:sz w:val="24"/>
                <w:szCs w:val="24"/>
              </w:rPr>
            </w:pPr>
          </w:p>
        </w:tc>
      </w:tr>
      <w:tr w:rsidR="00015054" w:rsidRPr="00015054" w14:paraId="7350344B" w14:textId="77777777" w:rsidTr="007A0F21">
        <w:tblPrEx>
          <w:tblLook w:val="04A0" w:firstRow="1" w:lastRow="0" w:firstColumn="1" w:lastColumn="0" w:noHBand="0" w:noVBand="1"/>
        </w:tblPrEx>
        <w:trPr>
          <w:trHeight w:val="41"/>
        </w:trPr>
        <w:tc>
          <w:tcPr>
            <w:tcW w:w="2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48D95" w14:textId="77777777" w:rsidR="00015054" w:rsidRPr="00015054" w:rsidRDefault="00015054" w:rsidP="00CB752E">
            <w:pPr>
              <w:rPr>
                <w:bCs/>
                <w:sz w:val="8"/>
                <w:szCs w:val="8"/>
              </w:rPr>
            </w:pPr>
          </w:p>
        </w:tc>
        <w:tc>
          <w:tcPr>
            <w:tcW w:w="769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87369" w14:textId="77777777" w:rsidR="00015054" w:rsidRPr="00015054" w:rsidRDefault="00015054" w:rsidP="00CB752E">
            <w:pPr>
              <w:rPr>
                <w:bCs/>
                <w:sz w:val="8"/>
                <w:szCs w:val="8"/>
              </w:rPr>
            </w:pPr>
          </w:p>
        </w:tc>
      </w:tr>
      <w:tr w:rsidR="002E5DBE" w:rsidRPr="00802A33" w14:paraId="4AE5F5FE" w14:textId="77777777" w:rsidTr="00DF6DB2">
        <w:tblPrEx>
          <w:tblLook w:val="04A0" w:firstRow="1" w:lastRow="0" w:firstColumn="1" w:lastColumn="0" w:noHBand="0" w:noVBand="1"/>
        </w:tblPrEx>
        <w:tc>
          <w:tcPr>
            <w:tcW w:w="2794" w:type="dxa"/>
            <w:vMerge w:val="restart"/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6B3E4921" w14:textId="7DF50987" w:rsidR="002E5DBE" w:rsidRPr="00802A33" w:rsidRDefault="002E5DBE" w:rsidP="00B2216C">
            <w:pPr>
              <w:rPr>
                <w:bCs/>
                <w:sz w:val="24"/>
                <w:szCs w:val="24"/>
              </w:rPr>
            </w:pPr>
            <w:r w:rsidRPr="00802A33">
              <w:rPr>
                <w:bCs/>
                <w:sz w:val="24"/>
                <w:szCs w:val="24"/>
              </w:rPr>
              <w:t>Home address</w:t>
            </w:r>
          </w:p>
        </w:tc>
        <w:tc>
          <w:tcPr>
            <w:tcW w:w="7691" w:type="dxa"/>
            <w:gridSpan w:val="5"/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6E40E6DF" w14:textId="2DFA793F" w:rsidR="002E5DBE" w:rsidRPr="00802A33" w:rsidRDefault="002E5DBE" w:rsidP="002E5DBE">
            <w:pPr>
              <w:rPr>
                <w:bCs/>
                <w:sz w:val="24"/>
                <w:szCs w:val="24"/>
              </w:rPr>
            </w:pPr>
          </w:p>
        </w:tc>
      </w:tr>
      <w:tr w:rsidR="002E5DBE" w:rsidRPr="00802A33" w14:paraId="3C3D4C1E" w14:textId="77777777" w:rsidTr="00DF6DB2">
        <w:tblPrEx>
          <w:tblLook w:val="04A0" w:firstRow="1" w:lastRow="0" w:firstColumn="1" w:lastColumn="0" w:noHBand="0" w:noVBand="1"/>
        </w:tblPrEx>
        <w:tc>
          <w:tcPr>
            <w:tcW w:w="2794" w:type="dxa"/>
            <w:vMerge/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731AF5C0" w14:textId="77777777" w:rsidR="002E5DBE" w:rsidRPr="00802A33" w:rsidRDefault="002E5DBE" w:rsidP="002E5DBE">
            <w:pPr>
              <w:rPr>
                <w:bCs/>
                <w:sz w:val="24"/>
                <w:szCs w:val="24"/>
              </w:rPr>
            </w:pPr>
          </w:p>
        </w:tc>
        <w:tc>
          <w:tcPr>
            <w:tcW w:w="4005" w:type="dxa"/>
            <w:gridSpan w:val="3"/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79DAB1E7" w14:textId="0B9720E2" w:rsidR="002E5DBE" w:rsidRPr="00802A33" w:rsidRDefault="002E5DBE" w:rsidP="002E5DBE">
            <w:pPr>
              <w:rPr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6E3BC" w:themeFill="accent3" w:themeFillTint="66"/>
            <w:vAlign w:val="center"/>
          </w:tcPr>
          <w:p w14:paraId="55E7EC2B" w14:textId="02ED1A3F" w:rsidR="002E5DBE" w:rsidRPr="00802A33" w:rsidRDefault="002E5DBE" w:rsidP="002E5DBE">
            <w:pPr>
              <w:jc w:val="right"/>
              <w:rPr>
                <w:bCs/>
                <w:sz w:val="24"/>
                <w:szCs w:val="24"/>
              </w:rPr>
            </w:pPr>
            <w:r w:rsidRPr="00802A33">
              <w:rPr>
                <w:bCs/>
                <w:sz w:val="24"/>
                <w:szCs w:val="24"/>
              </w:rPr>
              <w:t>Postcode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6C52B6D7" w14:textId="13BF8F85" w:rsidR="002E5DBE" w:rsidRPr="00802A33" w:rsidRDefault="002E5DBE" w:rsidP="002E5DBE">
            <w:pPr>
              <w:rPr>
                <w:bCs/>
                <w:sz w:val="24"/>
                <w:szCs w:val="24"/>
              </w:rPr>
            </w:pPr>
          </w:p>
        </w:tc>
      </w:tr>
      <w:tr w:rsidR="002E5DBE" w:rsidRPr="00802A33" w14:paraId="535B7436" w14:textId="77777777" w:rsidTr="00DF6DB2">
        <w:tblPrEx>
          <w:tblLook w:val="04A0" w:firstRow="1" w:lastRow="0" w:firstColumn="1" w:lastColumn="0" w:noHBand="0" w:noVBand="1"/>
        </w:tblPrEx>
        <w:tc>
          <w:tcPr>
            <w:tcW w:w="2794" w:type="dxa"/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454142A4" w14:textId="5CD393C0" w:rsidR="002E5DBE" w:rsidRPr="00802A33" w:rsidRDefault="004E39DB" w:rsidP="002E5DBE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referred</w:t>
            </w:r>
            <w:r w:rsidR="002E5DBE" w:rsidRPr="00802A33">
              <w:rPr>
                <w:bCs/>
                <w:sz w:val="24"/>
                <w:szCs w:val="24"/>
              </w:rPr>
              <w:t xml:space="preserve"> telephone</w:t>
            </w:r>
          </w:p>
        </w:tc>
        <w:tc>
          <w:tcPr>
            <w:tcW w:w="7691" w:type="dxa"/>
            <w:gridSpan w:val="5"/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73A67174" w14:textId="6FE3E03E" w:rsidR="002E5DBE" w:rsidRPr="00802A33" w:rsidRDefault="002E5DBE" w:rsidP="002E5DBE">
            <w:pPr>
              <w:rPr>
                <w:bCs/>
                <w:sz w:val="24"/>
                <w:szCs w:val="24"/>
              </w:rPr>
            </w:pPr>
          </w:p>
        </w:tc>
      </w:tr>
      <w:tr w:rsidR="002E5DBE" w:rsidRPr="00802A33" w14:paraId="731A7A2C" w14:textId="77777777" w:rsidTr="00DF6DB2">
        <w:tblPrEx>
          <w:tblLook w:val="04A0" w:firstRow="1" w:lastRow="0" w:firstColumn="1" w:lastColumn="0" w:noHBand="0" w:noVBand="1"/>
        </w:tblPrEx>
        <w:trPr>
          <w:trHeight w:val="17"/>
        </w:trPr>
        <w:tc>
          <w:tcPr>
            <w:tcW w:w="2794" w:type="dxa"/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145BD3DD" w14:textId="6AEACC13" w:rsidR="002E5DBE" w:rsidRPr="00802A33" w:rsidRDefault="002E5DBE" w:rsidP="002E5DBE">
            <w:pPr>
              <w:rPr>
                <w:bCs/>
                <w:sz w:val="24"/>
                <w:szCs w:val="24"/>
              </w:rPr>
            </w:pPr>
            <w:r w:rsidRPr="00802A33">
              <w:rPr>
                <w:bCs/>
                <w:sz w:val="24"/>
                <w:szCs w:val="24"/>
              </w:rPr>
              <w:t>Home email</w:t>
            </w:r>
          </w:p>
        </w:tc>
        <w:tc>
          <w:tcPr>
            <w:tcW w:w="7691" w:type="dxa"/>
            <w:gridSpan w:val="5"/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7DA30C44" w14:textId="12504226" w:rsidR="002E5DBE" w:rsidRPr="00802A33" w:rsidRDefault="002E5DBE" w:rsidP="002E5DBE">
            <w:pPr>
              <w:rPr>
                <w:bCs/>
                <w:sz w:val="24"/>
                <w:szCs w:val="24"/>
              </w:rPr>
            </w:pPr>
          </w:p>
        </w:tc>
      </w:tr>
    </w:tbl>
    <w:p w14:paraId="32571A8A" w14:textId="2B28E41C" w:rsidR="00802A33" w:rsidRPr="00D420F7" w:rsidRDefault="00802A33" w:rsidP="00D420F7">
      <w:pPr>
        <w:pStyle w:val="Heading1"/>
      </w:pPr>
      <w:r w:rsidRPr="00D420F7">
        <w:t>Employment / Experience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E75F10" w:rsidRPr="00802A33" w14:paraId="113317F4" w14:textId="77777777" w:rsidTr="00DF6DB2">
        <w:tc>
          <w:tcPr>
            <w:tcW w:w="10485" w:type="dxa"/>
            <w:tcBorders>
              <w:bottom w:val="nil"/>
            </w:tcBorders>
            <w:shd w:val="clear" w:color="auto" w:fill="D6E3BC" w:themeFill="accent3" w:themeFillTint="66"/>
            <w:tcMar>
              <w:top w:w="113" w:type="dxa"/>
              <w:bottom w:w="113" w:type="dxa"/>
            </w:tcMar>
          </w:tcPr>
          <w:p w14:paraId="0CC23334" w14:textId="77777777" w:rsidR="00E75F10" w:rsidRPr="00802A33" w:rsidRDefault="00E75F10" w:rsidP="00E75F10">
            <w:pPr>
              <w:rPr>
                <w:bCs/>
                <w:i/>
                <w:iCs/>
              </w:rPr>
            </w:pPr>
            <w:r w:rsidRPr="00802A33">
              <w:rPr>
                <w:bCs/>
                <w:i/>
                <w:iCs/>
              </w:rPr>
              <w:t>Please provide a brief description of your current role, responsibilities, staff, etc.</w:t>
            </w:r>
          </w:p>
        </w:tc>
      </w:tr>
      <w:tr w:rsidR="00E75F10" w:rsidRPr="00802A33" w14:paraId="6DBB554F" w14:textId="77777777" w:rsidTr="00802A33">
        <w:tc>
          <w:tcPr>
            <w:tcW w:w="10485" w:type="dxa"/>
            <w:tcBorders>
              <w:top w:val="nil"/>
            </w:tcBorders>
            <w:tcMar>
              <w:top w:w="113" w:type="dxa"/>
              <w:bottom w:w="113" w:type="dxa"/>
            </w:tcMar>
          </w:tcPr>
          <w:p w14:paraId="7C97FC69" w14:textId="3194CA64" w:rsidR="00E75F10" w:rsidRPr="00802A33" w:rsidRDefault="00E75F10" w:rsidP="00E75F10"/>
        </w:tc>
      </w:tr>
    </w:tbl>
    <w:p w14:paraId="7F469EE9" w14:textId="77777777" w:rsidR="00605477" w:rsidRPr="00802A33" w:rsidRDefault="00605477" w:rsidP="00E75F10">
      <w:pPr>
        <w:spacing w:after="0" w:line="240" w:lineRule="auto"/>
      </w:pPr>
    </w:p>
    <w:tbl>
      <w:tblPr>
        <w:tblStyle w:val="TableGrid"/>
        <w:tblW w:w="10485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2240"/>
        <w:gridCol w:w="5111"/>
        <w:gridCol w:w="1575"/>
        <w:gridCol w:w="1559"/>
      </w:tblGrid>
      <w:tr w:rsidR="00802A33" w:rsidRPr="00802A33" w14:paraId="08EE233D" w14:textId="77777777" w:rsidTr="00DF6DB2">
        <w:tc>
          <w:tcPr>
            <w:tcW w:w="10485" w:type="dxa"/>
            <w:gridSpan w:val="4"/>
            <w:shd w:val="clear" w:color="auto" w:fill="D6E3BC" w:themeFill="accent3" w:themeFillTint="66"/>
            <w:tcMar>
              <w:top w:w="113" w:type="dxa"/>
              <w:bottom w:w="113" w:type="dxa"/>
            </w:tcMar>
          </w:tcPr>
          <w:p w14:paraId="534B4049" w14:textId="431936CA" w:rsidR="00163226" w:rsidRPr="00802A33" w:rsidRDefault="00163226" w:rsidP="00E75F10">
            <w:pPr>
              <w:rPr>
                <w:bCs/>
                <w:i/>
                <w:iCs/>
              </w:rPr>
            </w:pPr>
            <w:r w:rsidRPr="00802A33">
              <w:rPr>
                <w:bCs/>
                <w:i/>
                <w:iCs/>
              </w:rPr>
              <w:t xml:space="preserve">Previous </w:t>
            </w:r>
            <w:r w:rsidR="007A4D0F" w:rsidRPr="00802A33">
              <w:rPr>
                <w:bCs/>
                <w:i/>
                <w:iCs/>
              </w:rPr>
              <w:t xml:space="preserve">employment </w:t>
            </w:r>
            <w:r w:rsidRPr="00802A33">
              <w:rPr>
                <w:bCs/>
                <w:i/>
                <w:iCs/>
              </w:rPr>
              <w:t xml:space="preserve">in </w:t>
            </w:r>
            <w:r w:rsidR="007A4D0F" w:rsidRPr="00802A33">
              <w:rPr>
                <w:bCs/>
                <w:i/>
                <w:iCs/>
              </w:rPr>
              <w:t>reverse chronological order</w:t>
            </w:r>
          </w:p>
        </w:tc>
      </w:tr>
      <w:tr w:rsidR="00802A33" w:rsidRPr="001C7FEC" w14:paraId="4431FE82" w14:textId="77777777" w:rsidTr="00DF6DB2">
        <w:trPr>
          <w:trHeight w:val="57"/>
        </w:trPr>
        <w:tc>
          <w:tcPr>
            <w:tcW w:w="2240" w:type="dxa"/>
            <w:vMerge w:val="restart"/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055EED0" w14:textId="77777777" w:rsidR="00163226" w:rsidRPr="001C7FEC" w:rsidRDefault="00163226" w:rsidP="00163226">
            <w:pPr>
              <w:jc w:val="center"/>
              <w:rPr>
                <w:b/>
              </w:rPr>
            </w:pPr>
            <w:r w:rsidRPr="001C7FEC">
              <w:rPr>
                <w:b/>
              </w:rPr>
              <w:t>Employer</w:t>
            </w:r>
          </w:p>
        </w:tc>
        <w:tc>
          <w:tcPr>
            <w:tcW w:w="5111" w:type="dxa"/>
            <w:vMerge w:val="restart"/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2ED1650" w14:textId="77777777" w:rsidR="00163226" w:rsidRPr="001C7FEC" w:rsidRDefault="00163226" w:rsidP="00163226">
            <w:pPr>
              <w:jc w:val="center"/>
              <w:rPr>
                <w:b/>
              </w:rPr>
            </w:pPr>
            <w:r w:rsidRPr="001C7FEC">
              <w:rPr>
                <w:b/>
              </w:rPr>
              <w:t>Title / Responsibility</w:t>
            </w:r>
          </w:p>
        </w:tc>
        <w:tc>
          <w:tcPr>
            <w:tcW w:w="3134" w:type="dxa"/>
            <w:gridSpan w:val="2"/>
            <w:tcBorders>
              <w:bottom w:val="nil"/>
            </w:tcBorders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C7DE11E" w14:textId="77777777" w:rsidR="00163226" w:rsidRPr="001C7FEC" w:rsidRDefault="00163226" w:rsidP="00163226">
            <w:pPr>
              <w:jc w:val="center"/>
              <w:rPr>
                <w:b/>
              </w:rPr>
            </w:pPr>
            <w:r w:rsidRPr="001C7FEC">
              <w:rPr>
                <w:b/>
              </w:rPr>
              <w:t>Dates</w:t>
            </w:r>
          </w:p>
        </w:tc>
      </w:tr>
      <w:tr w:rsidR="00802A33" w:rsidRPr="00802A33" w14:paraId="5F51DBFB" w14:textId="77777777" w:rsidTr="00DF6DB2">
        <w:tc>
          <w:tcPr>
            <w:tcW w:w="2240" w:type="dxa"/>
            <w:vMerge/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CFDAD6C" w14:textId="77777777" w:rsidR="00163226" w:rsidRPr="00802A33" w:rsidRDefault="00163226" w:rsidP="00E75F10"/>
        </w:tc>
        <w:tc>
          <w:tcPr>
            <w:tcW w:w="5111" w:type="dxa"/>
            <w:vMerge/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AF2ED2A" w14:textId="77777777" w:rsidR="00163226" w:rsidRPr="00802A33" w:rsidRDefault="00163226" w:rsidP="00E75F10"/>
        </w:tc>
        <w:tc>
          <w:tcPr>
            <w:tcW w:w="1575" w:type="dxa"/>
            <w:tcBorders>
              <w:top w:val="nil"/>
              <w:right w:val="nil"/>
            </w:tcBorders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4813170" w14:textId="64EC458D" w:rsidR="00163226" w:rsidRPr="007A4D0F" w:rsidRDefault="007A4D0F" w:rsidP="00163226">
            <w:pPr>
              <w:jc w:val="center"/>
              <w:rPr>
                <w:i/>
                <w:iCs/>
              </w:rPr>
            </w:pPr>
            <w:r w:rsidRPr="007A4D0F">
              <w:rPr>
                <w:i/>
                <w:iCs/>
              </w:rPr>
              <w:t>from</w:t>
            </w:r>
          </w:p>
        </w:tc>
        <w:tc>
          <w:tcPr>
            <w:tcW w:w="1559" w:type="dxa"/>
            <w:tcBorders>
              <w:top w:val="nil"/>
              <w:left w:val="nil"/>
            </w:tcBorders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B524C9C" w14:textId="2E4F779C" w:rsidR="00163226" w:rsidRPr="007A4D0F" w:rsidRDefault="007A4D0F" w:rsidP="00163226">
            <w:pPr>
              <w:jc w:val="center"/>
              <w:rPr>
                <w:i/>
                <w:iCs/>
              </w:rPr>
            </w:pPr>
            <w:r w:rsidRPr="007A4D0F">
              <w:rPr>
                <w:i/>
                <w:iCs/>
              </w:rPr>
              <w:t>to</w:t>
            </w:r>
          </w:p>
        </w:tc>
      </w:tr>
      <w:tr w:rsidR="00802A33" w:rsidRPr="00802A33" w14:paraId="68153650" w14:textId="77777777" w:rsidTr="00802A33">
        <w:tc>
          <w:tcPr>
            <w:tcW w:w="2240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2545E2C0" w14:textId="3EDCA438" w:rsidR="00163226" w:rsidRPr="00802A33" w:rsidRDefault="00163226" w:rsidP="00E75F10"/>
        </w:tc>
        <w:tc>
          <w:tcPr>
            <w:tcW w:w="5111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0518A2F7" w14:textId="29A52080" w:rsidR="00163226" w:rsidRPr="00802A33" w:rsidRDefault="00163226" w:rsidP="00E75F10"/>
        </w:tc>
        <w:tc>
          <w:tcPr>
            <w:tcW w:w="1575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1D308E96" w14:textId="3D1D5726" w:rsidR="00163226" w:rsidRPr="00802A33" w:rsidRDefault="00163226" w:rsidP="00163226">
            <w:pPr>
              <w:jc w:val="center"/>
            </w:pPr>
          </w:p>
        </w:tc>
        <w:tc>
          <w:tcPr>
            <w:tcW w:w="1559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6ADAD473" w14:textId="4AD088CF" w:rsidR="00163226" w:rsidRPr="00802A33" w:rsidRDefault="00163226" w:rsidP="00163226">
            <w:pPr>
              <w:jc w:val="center"/>
            </w:pPr>
          </w:p>
        </w:tc>
      </w:tr>
      <w:tr w:rsidR="00802A33" w:rsidRPr="00802A33" w14:paraId="66A0E9A5" w14:textId="77777777" w:rsidTr="00802A33">
        <w:tc>
          <w:tcPr>
            <w:tcW w:w="2240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508F7BCB" w14:textId="77777777" w:rsidR="00163226" w:rsidRPr="00802A33" w:rsidRDefault="00163226" w:rsidP="00E75F10"/>
        </w:tc>
        <w:tc>
          <w:tcPr>
            <w:tcW w:w="5111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2B8CFD21" w14:textId="77777777" w:rsidR="00163226" w:rsidRPr="00802A33" w:rsidRDefault="00163226" w:rsidP="00E75F10"/>
        </w:tc>
        <w:tc>
          <w:tcPr>
            <w:tcW w:w="1575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5AD7A16B" w14:textId="77777777" w:rsidR="00163226" w:rsidRPr="00802A33" w:rsidRDefault="00163226" w:rsidP="00163226">
            <w:pPr>
              <w:jc w:val="center"/>
            </w:pPr>
          </w:p>
        </w:tc>
        <w:tc>
          <w:tcPr>
            <w:tcW w:w="1559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1D587C2F" w14:textId="77777777" w:rsidR="00163226" w:rsidRPr="00802A33" w:rsidRDefault="00163226" w:rsidP="00163226">
            <w:pPr>
              <w:jc w:val="center"/>
            </w:pPr>
          </w:p>
        </w:tc>
      </w:tr>
      <w:tr w:rsidR="00802A33" w:rsidRPr="00802A33" w14:paraId="73FDE01D" w14:textId="77777777" w:rsidTr="00802A33">
        <w:tc>
          <w:tcPr>
            <w:tcW w:w="2240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43F65735" w14:textId="77777777" w:rsidR="00163226" w:rsidRPr="00802A33" w:rsidRDefault="00163226" w:rsidP="00E75F10"/>
        </w:tc>
        <w:tc>
          <w:tcPr>
            <w:tcW w:w="5111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5C7C5C80" w14:textId="5873C840" w:rsidR="00B83A2A" w:rsidRPr="00B83A2A" w:rsidRDefault="00B83A2A" w:rsidP="00603E8A"/>
        </w:tc>
        <w:tc>
          <w:tcPr>
            <w:tcW w:w="1575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29F588F2" w14:textId="77777777" w:rsidR="00163226" w:rsidRPr="00802A33" w:rsidRDefault="00163226" w:rsidP="00163226">
            <w:pPr>
              <w:jc w:val="center"/>
            </w:pPr>
          </w:p>
        </w:tc>
        <w:tc>
          <w:tcPr>
            <w:tcW w:w="1559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4B937BB6" w14:textId="77777777" w:rsidR="00163226" w:rsidRPr="00802A33" w:rsidRDefault="00163226" w:rsidP="00163226">
            <w:pPr>
              <w:jc w:val="center"/>
            </w:pPr>
          </w:p>
        </w:tc>
      </w:tr>
      <w:tr w:rsidR="00802A33" w:rsidRPr="00802A33" w14:paraId="1C89591E" w14:textId="77777777" w:rsidTr="00802A33">
        <w:tc>
          <w:tcPr>
            <w:tcW w:w="2240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20AEA547" w14:textId="77777777" w:rsidR="00163226" w:rsidRPr="00802A33" w:rsidRDefault="00163226" w:rsidP="00E75F10"/>
        </w:tc>
        <w:tc>
          <w:tcPr>
            <w:tcW w:w="5111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67074CC3" w14:textId="77777777" w:rsidR="00163226" w:rsidRPr="00802A33" w:rsidRDefault="00163226" w:rsidP="00E75F10"/>
        </w:tc>
        <w:tc>
          <w:tcPr>
            <w:tcW w:w="1575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1E18C8FB" w14:textId="77777777" w:rsidR="00163226" w:rsidRPr="00802A33" w:rsidRDefault="00163226" w:rsidP="00163226">
            <w:pPr>
              <w:jc w:val="center"/>
            </w:pPr>
          </w:p>
        </w:tc>
        <w:tc>
          <w:tcPr>
            <w:tcW w:w="1559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37E30D7D" w14:textId="77777777" w:rsidR="00163226" w:rsidRPr="00802A33" w:rsidRDefault="00163226" w:rsidP="00163226">
            <w:pPr>
              <w:jc w:val="center"/>
            </w:pPr>
          </w:p>
        </w:tc>
      </w:tr>
    </w:tbl>
    <w:p w14:paraId="06F73041" w14:textId="3A495EAF" w:rsidR="001257CF" w:rsidRPr="00802A33" w:rsidRDefault="001257CF" w:rsidP="00D420F7">
      <w:pPr>
        <w:pStyle w:val="Heading1"/>
      </w:pPr>
      <w:r w:rsidRPr="00624226">
        <w:t>Education</w:t>
      </w:r>
      <w:r w:rsidR="008241C1" w:rsidRPr="00624226">
        <w:t>/Training</w:t>
      </w:r>
      <w:r w:rsidR="001F50F4">
        <w:t xml:space="preserve"> </w:t>
      </w:r>
      <w:r w:rsidRPr="00D420F7">
        <w:rPr>
          <w:b w:val="0"/>
          <w:bCs/>
          <w:sz w:val="22"/>
          <w:szCs w:val="22"/>
        </w:rPr>
        <w:t>(</w:t>
      </w:r>
      <w:r w:rsidR="00D420F7" w:rsidRPr="00D420F7">
        <w:rPr>
          <w:b w:val="0"/>
          <w:bCs/>
          <w:sz w:val="22"/>
          <w:szCs w:val="22"/>
        </w:rPr>
        <w:t xml:space="preserve">reverse </w:t>
      </w:r>
      <w:r w:rsidRPr="00D420F7">
        <w:rPr>
          <w:b w:val="0"/>
          <w:bCs/>
          <w:sz w:val="22"/>
          <w:szCs w:val="22"/>
        </w:rPr>
        <w:t>chronological order)</w:t>
      </w:r>
    </w:p>
    <w:tbl>
      <w:tblPr>
        <w:tblStyle w:val="TableGrid"/>
        <w:tblW w:w="10485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534"/>
        <w:gridCol w:w="2722"/>
        <w:gridCol w:w="1842"/>
        <w:gridCol w:w="964"/>
        <w:gridCol w:w="1021"/>
        <w:gridCol w:w="3402"/>
      </w:tblGrid>
      <w:tr w:rsidR="00125D8C" w:rsidRPr="00624226" w14:paraId="3D40117A" w14:textId="77777777" w:rsidTr="00DF6DB2">
        <w:trPr>
          <w:trHeight w:val="249"/>
        </w:trPr>
        <w:tc>
          <w:tcPr>
            <w:tcW w:w="534" w:type="dxa"/>
            <w:vMerge w:val="restart"/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402ED74" w14:textId="28C263FE" w:rsidR="00125D8C" w:rsidRPr="00624226" w:rsidRDefault="00125D8C" w:rsidP="001257CF">
            <w:pPr>
              <w:rPr>
                <w:sz w:val="20"/>
                <w:szCs w:val="20"/>
              </w:rPr>
            </w:pPr>
          </w:p>
        </w:tc>
        <w:tc>
          <w:tcPr>
            <w:tcW w:w="2722" w:type="dxa"/>
            <w:vMerge w:val="restart"/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F5C4BB1" w14:textId="77777777" w:rsidR="00125D8C" w:rsidRPr="00624226" w:rsidRDefault="00125D8C" w:rsidP="001257CF">
            <w:pPr>
              <w:rPr>
                <w:b/>
              </w:rPr>
            </w:pPr>
          </w:p>
          <w:p w14:paraId="62D082E4" w14:textId="77777777" w:rsidR="00125D8C" w:rsidRPr="00624226" w:rsidRDefault="00125D8C" w:rsidP="00B2289A">
            <w:pPr>
              <w:jc w:val="center"/>
              <w:rPr>
                <w:b/>
              </w:rPr>
            </w:pPr>
            <w:r w:rsidRPr="00624226">
              <w:rPr>
                <w:b/>
              </w:rPr>
              <w:t>Institution</w:t>
            </w:r>
          </w:p>
        </w:tc>
        <w:tc>
          <w:tcPr>
            <w:tcW w:w="1842" w:type="dxa"/>
            <w:vMerge w:val="restart"/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43A4A81" w14:textId="77777777" w:rsidR="00125D8C" w:rsidRPr="00624226" w:rsidRDefault="00125D8C" w:rsidP="00B2289A">
            <w:pPr>
              <w:jc w:val="center"/>
              <w:rPr>
                <w:b/>
              </w:rPr>
            </w:pPr>
          </w:p>
          <w:p w14:paraId="7B49235B" w14:textId="14A1F382" w:rsidR="00125D8C" w:rsidRPr="00624226" w:rsidRDefault="00125D8C" w:rsidP="00B2289A">
            <w:pPr>
              <w:jc w:val="center"/>
              <w:rPr>
                <w:b/>
              </w:rPr>
            </w:pPr>
            <w:r w:rsidRPr="00624226">
              <w:rPr>
                <w:b/>
              </w:rPr>
              <w:t>Locati</w:t>
            </w:r>
            <w:r>
              <w:rPr>
                <w:b/>
              </w:rPr>
              <w:t>o</w:t>
            </w:r>
            <w:r w:rsidRPr="00624226">
              <w:rPr>
                <w:b/>
              </w:rPr>
              <w:t>n</w:t>
            </w:r>
          </w:p>
        </w:tc>
        <w:tc>
          <w:tcPr>
            <w:tcW w:w="1985" w:type="dxa"/>
            <w:gridSpan w:val="2"/>
            <w:tcBorders>
              <w:bottom w:val="nil"/>
            </w:tcBorders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FDE5ADC" w14:textId="77777777" w:rsidR="00125D8C" w:rsidRPr="00624226" w:rsidRDefault="00125D8C" w:rsidP="001257CF">
            <w:pPr>
              <w:jc w:val="center"/>
              <w:rPr>
                <w:b/>
              </w:rPr>
            </w:pPr>
            <w:r w:rsidRPr="00624226">
              <w:rPr>
                <w:b/>
              </w:rPr>
              <w:t>Years</w:t>
            </w:r>
          </w:p>
        </w:tc>
        <w:tc>
          <w:tcPr>
            <w:tcW w:w="3402" w:type="dxa"/>
            <w:vMerge w:val="restart"/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0508D0D" w14:textId="2D97B585" w:rsidR="00125D8C" w:rsidRPr="00624226" w:rsidRDefault="00125D8C" w:rsidP="0062668A">
            <w:pPr>
              <w:jc w:val="center"/>
              <w:rPr>
                <w:b/>
              </w:rPr>
            </w:pPr>
            <w:r w:rsidRPr="00624226">
              <w:rPr>
                <w:b/>
              </w:rPr>
              <w:t>Qualifications &amp; Specialisation</w:t>
            </w:r>
          </w:p>
        </w:tc>
      </w:tr>
      <w:tr w:rsidR="00125D8C" w:rsidRPr="00624226" w14:paraId="68F08A98" w14:textId="77777777" w:rsidTr="00DF6DB2">
        <w:trPr>
          <w:trHeight w:val="171"/>
        </w:trPr>
        <w:tc>
          <w:tcPr>
            <w:tcW w:w="534" w:type="dxa"/>
            <w:vMerge/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DEB426C" w14:textId="77777777" w:rsidR="00125D8C" w:rsidRPr="00624226" w:rsidRDefault="00125D8C" w:rsidP="001257CF">
            <w:pPr>
              <w:rPr>
                <w:sz w:val="20"/>
                <w:szCs w:val="20"/>
              </w:rPr>
            </w:pPr>
          </w:p>
        </w:tc>
        <w:tc>
          <w:tcPr>
            <w:tcW w:w="2722" w:type="dxa"/>
            <w:vMerge/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55FFF8E" w14:textId="77777777" w:rsidR="00125D8C" w:rsidRPr="00624226" w:rsidRDefault="00125D8C" w:rsidP="001257CF">
            <w:pPr>
              <w:rPr>
                <w:b/>
              </w:rPr>
            </w:pPr>
          </w:p>
        </w:tc>
        <w:tc>
          <w:tcPr>
            <w:tcW w:w="1842" w:type="dxa"/>
            <w:vMerge/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EDBA7A6" w14:textId="77777777" w:rsidR="00125D8C" w:rsidRPr="00624226" w:rsidRDefault="00125D8C" w:rsidP="001257CF">
            <w:pPr>
              <w:rPr>
                <w:b/>
              </w:rPr>
            </w:pPr>
          </w:p>
        </w:tc>
        <w:tc>
          <w:tcPr>
            <w:tcW w:w="964" w:type="dxa"/>
            <w:tcBorders>
              <w:top w:val="nil"/>
              <w:right w:val="nil"/>
            </w:tcBorders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51A6997" w14:textId="12E13008" w:rsidR="00125D8C" w:rsidRPr="00624226" w:rsidRDefault="00125D8C" w:rsidP="0062668A">
            <w:pPr>
              <w:jc w:val="center"/>
              <w:rPr>
                <w:bCs/>
                <w:i/>
                <w:iCs/>
              </w:rPr>
            </w:pPr>
            <w:r w:rsidRPr="00624226">
              <w:rPr>
                <w:bCs/>
                <w:i/>
                <w:iCs/>
              </w:rPr>
              <w:t>from</w:t>
            </w:r>
          </w:p>
        </w:tc>
        <w:tc>
          <w:tcPr>
            <w:tcW w:w="1021" w:type="dxa"/>
            <w:tcBorders>
              <w:top w:val="nil"/>
              <w:left w:val="nil"/>
            </w:tcBorders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5342CA4" w14:textId="63AA4958" w:rsidR="00125D8C" w:rsidRPr="00624226" w:rsidRDefault="00125D8C" w:rsidP="0062668A">
            <w:pPr>
              <w:jc w:val="center"/>
              <w:rPr>
                <w:bCs/>
                <w:i/>
                <w:iCs/>
              </w:rPr>
            </w:pPr>
            <w:r w:rsidRPr="00624226">
              <w:rPr>
                <w:bCs/>
                <w:i/>
                <w:iCs/>
              </w:rPr>
              <w:t>to</w:t>
            </w:r>
          </w:p>
        </w:tc>
        <w:tc>
          <w:tcPr>
            <w:tcW w:w="3402" w:type="dxa"/>
            <w:vMerge/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DA18823" w14:textId="62F11619" w:rsidR="00125D8C" w:rsidRPr="00624226" w:rsidRDefault="00125D8C" w:rsidP="0062668A">
            <w:pPr>
              <w:jc w:val="center"/>
              <w:rPr>
                <w:b/>
              </w:rPr>
            </w:pPr>
          </w:p>
        </w:tc>
      </w:tr>
      <w:tr w:rsidR="00624226" w:rsidRPr="00624226" w14:paraId="23E83776" w14:textId="77777777" w:rsidTr="00624226">
        <w:tc>
          <w:tcPr>
            <w:tcW w:w="534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32629F96" w14:textId="77777777" w:rsidR="0062668A" w:rsidRPr="00624226" w:rsidRDefault="0062668A" w:rsidP="001257CF">
            <w:pPr>
              <w:rPr>
                <w:bCs/>
                <w:sz w:val="20"/>
                <w:szCs w:val="20"/>
              </w:rPr>
            </w:pPr>
            <w:r w:rsidRPr="00624226">
              <w:rPr>
                <w:bCs/>
                <w:sz w:val="20"/>
                <w:szCs w:val="20"/>
              </w:rPr>
              <w:t>1.</w:t>
            </w:r>
          </w:p>
        </w:tc>
        <w:tc>
          <w:tcPr>
            <w:tcW w:w="2722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34A37047" w14:textId="54FB4AAA" w:rsidR="00172AD9" w:rsidRPr="00624226" w:rsidRDefault="00172AD9" w:rsidP="001257CF">
            <w:pPr>
              <w:rPr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7D171D4B" w14:textId="476C5105" w:rsidR="001257CF" w:rsidRPr="00624226" w:rsidRDefault="001257CF" w:rsidP="001257CF">
            <w:pPr>
              <w:rPr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7ACBCDB7" w14:textId="216D10EC" w:rsidR="001257CF" w:rsidRPr="00624226" w:rsidRDefault="001257CF" w:rsidP="001257CF">
            <w:pPr>
              <w:rPr>
                <w:sz w:val="20"/>
                <w:szCs w:val="20"/>
              </w:rPr>
            </w:pPr>
          </w:p>
        </w:tc>
        <w:tc>
          <w:tcPr>
            <w:tcW w:w="1021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779FCEE7" w14:textId="702EFAFC" w:rsidR="001257CF" w:rsidRPr="00624226" w:rsidRDefault="001257CF" w:rsidP="001257CF">
            <w:pPr>
              <w:rPr>
                <w:sz w:val="20"/>
                <w:szCs w:val="20"/>
              </w:rPr>
            </w:pPr>
          </w:p>
        </w:tc>
        <w:tc>
          <w:tcPr>
            <w:tcW w:w="3402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48D163A3" w14:textId="555F79CD" w:rsidR="001257CF" w:rsidRPr="00624226" w:rsidRDefault="001257CF" w:rsidP="001257CF">
            <w:pPr>
              <w:rPr>
                <w:sz w:val="20"/>
                <w:szCs w:val="20"/>
              </w:rPr>
            </w:pPr>
          </w:p>
        </w:tc>
      </w:tr>
      <w:tr w:rsidR="00624226" w:rsidRPr="00624226" w14:paraId="1CA353D6" w14:textId="77777777" w:rsidTr="00624226">
        <w:tc>
          <w:tcPr>
            <w:tcW w:w="534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273B357D" w14:textId="77777777" w:rsidR="0062668A" w:rsidRPr="00624226" w:rsidRDefault="0062668A" w:rsidP="001257CF">
            <w:pPr>
              <w:rPr>
                <w:bCs/>
                <w:sz w:val="20"/>
                <w:szCs w:val="20"/>
              </w:rPr>
            </w:pPr>
            <w:r w:rsidRPr="00624226">
              <w:rPr>
                <w:bCs/>
                <w:sz w:val="20"/>
                <w:szCs w:val="20"/>
              </w:rPr>
              <w:t>2.</w:t>
            </w:r>
          </w:p>
        </w:tc>
        <w:tc>
          <w:tcPr>
            <w:tcW w:w="2722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335C91A8" w14:textId="77777777" w:rsidR="00172AD9" w:rsidRPr="00624226" w:rsidRDefault="00172AD9" w:rsidP="001257CF">
            <w:pPr>
              <w:rPr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014CB034" w14:textId="77777777" w:rsidR="001257CF" w:rsidRPr="00624226" w:rsidRDefault="001257CF" w:rsidP="001257CF">
            <w:pPr>
              <w:rPr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76106A04" w14:textId="77777777" w:rsidR="001257CF" w:rsidRPr="00624226" w:rsidRDefault="001257CF" w:rsidP="001257CF">
            <w:pPr>
              <w:rPr>
                <w:sz w:val="20"/>
                <w:szCs w:val="20"/>
              </w:rPr>
            </w:pPr>
          </w:p>
        </w:tc>
        <w:tc>
          <w:tcPr>
            <w:tcW w:w="1021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6EC02552" w14:textId="77777777" w:rsidR="001257CF" w:rsidRPr="00624226" w:rsidRDefault="001257CF" w:rsidP="001257CF">
            <w:pPr>
              <w:rPr>
                <w:sz w:val="20"/>
                <w:szCs w:val="20"/>
              </w:rPr>
            </w:pPr>
          </w:p>
        </w:tc>
        <w:tc>
          <w:tcPr>
            <w:tcW w:w="3402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5C64A88F" w14:textId="77777777" w:rsidR="001257CF" w:rsidRPr="00624226" w:rsidRDefault="001257CF" w:rsidP="001257CF">
            <w:pPr>
              <w:rPr>
                <w:sz w:val="20"/>
                <w:szCs w:val="20"/>
              </w:rPr>
            </w:pPr>
          </w:p>
        </w:tc>
      </w:tr>
      <w:tr w:rsidR="00624226" w:rsidRPr="00624226" w14:paraId="70C75BFA" w14:textId="77777777" w:rsidTr="00624226">
        <w:tc>
          <w:tcPr>
            <w:tcW w:w="534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2086AA93" w14:textId="77777777" w:rsidR="0062668A" w:rsidRPr="00624226" w:rsidRDefault="0062668A" w:rsidP="001257CF">
            <w:pPr>
              <w:rPr>
                <w:bCs/>
                <w:sz w:val="20"/>
                <w:szCs w:val="20"/>
              </w:rPr>
            </w:pPr>
            <w:r w:rsidRPr="00624226">
              <w:rPr>
                <w:bCs/>
                <w:sz w:val="20"/>
                <w:szCs w:val="20"/>
              </w:rPr>
              <w:t>3.</w:t>
            </w:r>
          </w:p>
        </w:tc>
        <w:tc>
          <w:tcPr>
            <w:tcW w:w="2722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6AF02689" w14:textId="77777777" w:rsidR="00172AD9" w:rsidRPr="00624226" w:rsidRDefault="00172AD9" w:rsidP="001257CF">
            <w:pPr>
              <w:rPr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1A0347F6" w14:textId="77777777" w:rsidR="0062668A" w:rsidRPr="00624226" w:rsidRDefault="0062668A" w:rsidP="001257CF">
            <w:pPr>
              <w:rPr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0AEC7B51" w14:textId="77777777" w:rsidR="0062668A" w:rsidRPr="00624226" w:rsidRDefault="0062668A" w:rsidP="001257CF">
            <w:pPr>
              <w:rPr>
                <w:sz w:val="20"/>
                <w:szCs w:val="20"/>
              </w:rPr>
            </w:pPr>
          </w:p>
        </w:tc>
        <w:tc>
          <w:tcPr>
            <w:tcW w:w="1021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2D4388D3" w14:textId="77777777" w:rsidR="0062668A" w:rsidRPr="00624226" w:rsidRDefault="0062668A" w:rsidP="001257CF">
            <w:pPr>
              <w:rPr>
                <w:sz w:val="20"/>
                <w:szCs w:val="20"/>
              </w:rPr>
            </w:pPr>
          </w:p>
        </w:tc>
        <w:tc>
          <w:tcPr>
            <w:tcW w:w="3402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12E4DB8D" w14:textId="77777777" w:rsidR="0062668A" w:rsidRPr="00624226" w:rsidRDefault="0062668A" w:rsidP="001257CF">
            <w:pPr>
              <w:rPr>
                <w:sz w:val="20"/>
                <w:szCs w:val="20"/>
              </w:rPr>
            </w:pPr>
          </w:p>
        </w:tc>
      </w:tr>
      <w:tr w:rsidR="00624226" w:rsidRPr="00624226" w14:paraId="6A3DB308" w14:textId="77777777" w:rsidTr="00624226">
        <w:tc>
          <w:tcPr>
            <w:tcW w:w="534" w:type="dxa"/>
            <w:tcBorders>
              <w:bottom w:val="single" w:sz="4" w:space="0" w:color="000000" w:themeColor="text1"/>
            </w:tcBorders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1A3560C2" w14:textId="77777777" w:rsidR="0062668A" w:rsidRPr="00624226" w:rsidRDefault="0062668A" w:rsidP="001257CF">
            <w:pPr>
              <w:rPr>
                <w:bCs/>
                <w:sz w:val="20"/>
                <w:szCs w:val="20"/>
              </w:rPr>
            </w:pPr>
            <w:r w:rsidRPr="00624226">
              <w:rPr>
                <w:bCs/>
                <w:sz w:val="20"/>
                <w:szCs w:val="20"/>
              </w:rPr>
              <w:t>4.</w:t>
            </w:r>
          </w:p>
        </w:tc>
        <w:tc>
          <w:tcPr>
            <w:tcW w:w="2722" w:type="dxa"/>
            <w:tcBorders>
              <w:bottom w:val="single" w:sz="4" w:space="0" w:color="000000" w:themeColor="text1"/>
            </w:tcBorders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47A97BB8" w14:textId="77777777" w:rsidR="00172AD9" w:rsidRPr="00624226" w:rsidRDefault="00172AD9" w:rsidP="001257CF">
            <w:pPr>
              <w:rPr>
                <w:sz w:val="20"/>
                <w:szCs w:val="20"/>
              </w:rPr>
            </w:pPr>
          </w:p>
        </w:tc>
        <w:tc>
          <w:tcPr>
            <w:tcW w:w="1842" w:type="dxa"/>
            <w:tcBorders>
              <w:bottom w:val="single" w:sz="4" w:space="0" w:color="000000" w:themeColor="text1"/>
            </w:tcBorders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4BFC1A8F" w14:textId="77777777" w:rsidR="0062668A" w:rsidRPr="00624226" w:rsidRDefault="0062668A" w:rsidP="001257CF">
            <w:pPr>
              <w:rPr>
                <w:sz w:val="20"/>
                <w:szCs w:val="20"/>
              </w:rPr>
            </w:pPr>
          </w:p>
        </w:tc>
        <w:tc>
          <w:tcPr>
            <w:tcW w:w="964" w:type="dxa"/>
            <w:tcBorders>
              <w:bottom w:val="single" w:sz="4" w:space="0" w:color="000000" w:themeColor="text1"/>
            </w:tcBorders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2193BC30" w14:textId="77777777" w:rsidR="0062668A" w:rsidRPr="00624226" w:rsidRDefault="0062668A" w:rsidP="001257CF">
            <w:pPr>
              <w:rPr>
                <w:sz w:val="20"/>
                <w:szCs w:val="20"/>
              </w:rPr>
            </w:pPr>
          </w:p>
        </w:tc>
        <w:tc>
          <w:tcPr>
            <w:tcW w:w="1021" w:type="dxa"/>
            <w:tcBorders>
              <w:bottom w:val="single" w:sz="4" w:space="0" w:color="000000" w:themeColor="text1"/>
            </w:tcBorders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3BA747EB" w14:textId="77777777" w:rsidR="0062668A" w:rsidRPr="00624226" w:rsidRDefault="0062668A" w:rsidP="001257CF">
            <w:pPr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bottom w:val="single" w:sz="4" w:space="0" w:color="000000" w:themeColor="text1"/>
            </w:tcBorders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1B7ECAFB" w14:textId="77777777" w:rsidR="0062668A" w:rsidRPr="00624226" w:rsidRDefault="0062668A" w:rsidP="001257CF">
            <w:pPr>
              <w:rPr>
                <w:sz w:val="20"/>
                <w:szCs w:val="20"/>
              </w:rPr>
            </w:pPr>
          </w:p>
        </w:tc>
      </w:tr>
      <w:tr w:rsidR="00624226" w:rsidRPr="00624226" w14:paraId="0DA3AA06" w14:textId="77777777" w:rsidTr="00DF6DB2">
        <w:tc>
          <w:tcPr>
            <w:tcW w:w="10485" w:type="dxa"/>
            <w:gridSpan w:val="6"/>
            <w:tcBorders>
              <w:bottom w:val="nil"/>
            </w:tcBorders>
            <w:shd w:val="clear" w:color="auto" w:fill="D6E3BC" w:themeFill="accent3" w:themeFillTint="66"/>
            <w:tcMar>
              <w:top w:w="113" w:type="dxa"/>
              <w:bottom w:w="113" w:type="dxa"/>
            </w:tcMar>
          </w:tcPr>
          <w:p w14:paraId="5C0A2E6B" w14:textId="77777777" w:rsidR="00BE7B07" w:rsidRPr="00624226" w:rsidRDefault="00BE7B07" w:rsidP="001C604D">
            <w:pPr>
              <w:rPr>
                <w:bCs/>
                <w:i/>
                <w:iCs/>
              </w:rPr>
            </w:pPr>
            <w:r w:rsidRPr="00624226">
              <w:rPr>
                <w:bCs/>
                <w:i/>
                <w:iCs/>
              </w:rPr>
              <w:t>List any extra-curricular activities / leadership activities during education</w:t>
            </w:r>
          </w:p>
        </w:tc>
      </w:tr>
      <w:tr w:rsidR="00624226" w:rsidRPr="00624226" w14:paraId="30A0E793" w14:textId="77777777" w:rsidTr="00624226">
        <w:tc>
          <w:tcPr>
            <w:tcW w:w="10485" w:type="dxa"/>
            <w:gridSpan w:val="6"/>
            <w:tcBorders>
              <w:top w:val="nil"/>
            </w:tcBorders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5B2835B2" w14:textId="107AA679" w:rsidR="00BE7B07" w:rsidRPr="00624226" w:rsidRDefault="005359A0" w:rsidP="001C604D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fgh</w:t>
            </w:r>
            <w:proofErr w:type="spellEnd"/>
          </w:p>
        </w:tc>
      </w:tr>
    </w:tbl>
    <w:p w14:paraId="7353775C" w14:textId="4A975872" w:rsidR="00441732" w:rsidRPr="00786BC4" w:rsidRDefault="00441732" w:rsidP="00D420F7">
      <w:pPr>
        <w:pStyle w:val="Heading1"/>
      </w:pPr>
      <w:r w:rsidRPr="00624226">
        <w:t>Personal</w:t>
      </w:r>
    </w:p>
    <w:tbl>
      <w:tblPr>
        <w:tblStyle w:val="TableGrid"/>
        <w:tblW w:w="10485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523"/>
        <w:gridCol w:w="1269"/>
        <w:gridCol w:w="1162"/>
        <w:gridCol w:w="1388"/>
        <w:gridCol w:w="1860"/>
        <w:gridCol w:w="713"/>
        <w:gridCol w:w="1954"/>
        <w:gridCol w:w="616"/>
      </w:tblGrid>
      <w:tr w:rsidR="00624226" w:rsidRPr="00624226" w14:paraId="616427F1" w14:textId="77777777" w:rsidTr="00DF6DB2">
        <w:tc>
          <w:tcPr>
            <w:tcW w:w="10485" w:type="dxa"/>
            <w:gridSpan w:val="8"/>
            <w:tcBorders>
              <w:bottom w:val="nil"/>
            </w:tcBorders>
            <w:shd w:val="clear" w:color="auto" w:fill="D6E3BC" w:themeFill="accent3" w:themeFillTint="66"/>
            <w:tcMar>
              <w:top w:w="113" w:type="dxa"/>
              <w:bottom w:w="113" w:type="dxa"/>
            </w:tcMar>
          </w:tcPr>
          <w:p w14:paraId="6416FFE7" w14:textId="263F1944" w:rsidR="00441732" w:rsidRPr="002D291C" w:rsidRDefault="00441732" w:rsidP="00172AD9">
            <w:pPr>
              <w:rPr>
                <w:bCs/>
                <w:sz w:val="24"/>
                <w:szCs w:val="24"/>
              </w:rPr>
            </w:pPr>
            <w:r w:rsidRPr="002D291C">
              <w:rPr>
                <w:bCs/>
              </w:rPr>
              <w:t>What are your reasons for nominating for the Leaders</w:t>
            </w:r>
            <w:r w:rsidR="00172AD9" w:rsidRPr="002D291C">
              <w:rPr>
                <w:bCs/>
              </w:rPr>
              <w:t>hip</w:t>
            </w:r>
            <w:r w:rsidRPr="002D291C">
              <w:rPr>
                <w:bCs/>
              </w:rPr>
              <w:t xml:space="preserve"> Illawarra Program and what do you hope to gain?</w:t>
            </w:r>
          </w:p>
        </w:tc>
      </w:tr>
      <w:tr w:rsidR="00624226" w:rsidRPr="00624226" w14:paraId="42D93224" w14:textId="77777777" w:rsidTr="00786BC4">
        <w:tc>
          <w:tcPr>
            <w:tcW w:w="10485" w:type="dxa"/>
            <w:gridSpan w:val="8"/>
            <w:tcBorders>
              <w:top w:val="nil"/>
              <w:bottom w:val="single" w:sz="4" w:space="0" w:color="000000" w:themeColor="text1"/>
            </w:tcBorders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61A64606" w14:textId="19DD2C5A" w:rsidR="00BE7B07" w:rsidRPr="00624226" w:rsidRDefault="00BE7B07" w:rsidP="00044F31">
            <w:pPr>
              <w:spacing w:line="360" w:lineRule="auto"/>
              <w:rPr>
                <w:bCs/>
              </w:rPr>
            </w:pPr>
          </w:p>
        </w:tc>
      </w:tr>
      <w:tr w:rsidR="00624226" w:rsidRPr="00624226" w14:paraId="492F1FC9" w14:textId="77777777" w:rsidTr="00DF6DB2">
        <w:tc>
          <w:tcPr>
            <w:tcW w:w="10485" w:type="dxa"/>
            <w:gridSpan w:val="8"/>
            <w:tcBorders>
              <w:bottom w:val="nil"/>
            </w:tcBorders>
            <w:shd w:val="clear" w:color="auto" w:fill="D6E3BC" w:themeFill="accent3" w:themeFillTint="66"/>
            <w:tcMar>
              <w:top w:w="113" w:type="dxa"/>
              <w:bottom w:w="113" w:type="dxa"/>
            </w:tcMar>
          </w:tcPr>
          <w:p w14:paraId="21656061" w14:textId="77777777" w:rsidR="00ED19AC" w:rsidRPr="002D291C" w:rsidRDefault="00ED19AC" w:rsidP="00172AD9">
            <w:pPr>
              <w:rPr>
                <w:bCs/>
              </w:rPr>
            </w:pPr>
            <w:r w:rsidRPr="002D291C">
              <w:rPr>
                <w:bCs/>
              </w:rPr>
              <w:t>How did you first hear about the Leaders</w:t>
            </w:r>
            <w:r w:rsidR="00172AD9" w:rsidRPr="002D291C">
              <w:rPr>
                <w:bCs/>
              </w:rPr>
              <w:t>hip</w:t>
            </w:r>
            <w:r w:rsidRPr="002D291C">
              <w:rPr>
                <w:bCs/>
              </w:rPr>
              <w:t xml:space="preserve"> Illawarra Program:</w:t>
            </w:r>
          </w:p>
        </w:tc>
      </w:tr>
      <w:tr w:rsidR="00E7571A" w:rsidRPr="00624226" w14:paraId="28C911BA" w14:textId="77777777" w:rsidTr="00786BC4">
        <w:trPr>
          <w:trHeight w:val="280"/>
        </w:trPr>
        <w:tc>
          <w:tcPr>
            <w:tcW w:w="1523" w:type="dxa"/>
            <w:tcBorders>
              <w:top w:val="nil"/>
              <w:right w:val="nil"/>
            </w:tcBorders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0CFF9265" w14:textId="0D7B9858" w:rsidR="00786BC4" w:rsidRPr="00624226" w:rsidRDefault="00786BC4" w:rsidP="00786BC4">
            <w:pPr>
              <w:jc w:val="right"/>
              <w:rPr>
                <w:bCs/>
                <w:sz w:val="24"/>
                <w:szCs w:val="24"/>
              </w:rPr>
            </w:pPr>
            <w:r w:rsidRPr="00624226">
              <w:rPr>
                <w:bCs/>
              </w:rPr>
              <w:t>CEO/Employer</w:t>
            </w:r>
            <w:r w:rsidRPr="00624226">
              <w:rPr>
                <w:bCs/>
                <w:sz w:val="24"/>
                <w:szCs w:val="24"/>
              </w:rPr>
              <w:t xml:space="preserve">   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sdt>
            <w:sdtPr>
              <w:rPr>
                <w:bCs/>
                <w:sz w:val="40"/>
                <w:szCs w:val="40"/>
              </w:rPr>
              <w:id w:val="141936425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E97F125" w14:textId="76478829" w:rsidR="00786BC4" w:rsidRPr="00624226" w:rsidRDefault="002E5DBE" w:rsidP="00ED19AC">
                <w:pPr>
                  <w:rPr>
                    <w:bCs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p>
            </w:sdtContent>
          </w:sdt>
        </w:tc>
        <w:tc>
          <w:tcPr>
            <w:tcW w:w="1166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2A863C74" w14:textId="71EC7778" w:rsidR="00786BC4" w:rsidRPr="00624226" w:rsidRDefault="00786BC4" w:rsidP="00786BC4">
            <w:pPr>
              <w:jc w:val="right"/>
              <w:rPr>
                <w:bCs/>
                <w:sz w:val="24"/>
                <w:szCs w:val="24"/>
              </w:rPr>
            </w:pPr>
            <w:r w:rsidRPr="00624226">
              <w:rPr>
                <w:bCs/>
              </w:rPr>
              <w:t>Medi</w:t>
            </w:r>
            <w:r>
              <w:rPr>
                <w:bCs/>
              </w:rPr>
              <w:t>a</w:t>
            </w:r>
          </w:p>
        </w:tc>
        <w:tc>
          <w:tcPr>
            <w:tcW w:w="1395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sdt>
            <w:sdtPr>
              <w:rPr>
                <w:bCs/>
                <w:sz w:val="40"/>
                <w:szCs w:val="40"/>
              </w:rPr>
              <w:id w:val="-151106390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3379349" w14:textId="2662BAD2" w:rsidR="00786BC4" w:rsidRPr="00624226" w:rsidRDefault="00E7571A" w:rsidP="00044F31">
                <w:pPr>
                  <w:rPr>
                    <w:bCs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p>
            </w:sdtContent>
          </w:sdt>
        </w:tc>
        <w:tc>
          <w:tcPr>
            <w:tcW w:w="1866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5DB5E959" w14:textId="54DD9FEA" w:rsidR="00786BC4" w:rsidRPr="00624226" w:rsidRDefault="00786BC4" w:rsidP="00786BC4">
            <w:pPr>
              <w:jc w:val="right"/>
              <w:rPr>
                <w:bCs/>
                <w:sz w:val="24"/>
                <w:szCs w:val="24"/>
              </w:rPr>
            </w:pPr>
            <w:r w:rsidRPr="00624226">
              <w:rPr>
                <w:bCs/>
              </w:rPr>
              <w:t>Past Participant</w:t>
            </w:r>
          </w:p>
        </w:tc>
        <w:tc>
          <w:tcPr>
            <w:tcW w:w="714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sdt>
            <w:sdtPr>
              <w:rPr>
                <w:bCs/>
                <w:sz w:val="40"/>
                <w:szCs w:val="40"/>
              </w:rPr>
              <w:id w:val="211477444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2E79B25" w14:textId="18F4C4F6" w:rsidR="00786BC4" w:rsidRPr="00624226" w:rsidRDefault="00E7571A" w:rsidP="00044F31">
                <w:pPr>
                  <w:rPr>
                    <w:bCs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p>
            </w:sdtContent>
          </w:sdt>
        </w:tc>
        <w:tc>
          <w:tcPr>
            <w:tcW w:w="1965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132847A6" w14:textId="096B7FCF" w:rsidR="00786BC4" w:rsidRPr="00624226" w:rsidRDefault="00786BC4" w:rsidP="00786BC4">
            <w:pPr>
              <w:jc w:val="right"/>
              <w:rPr>
                <w:bCs/>
                <w:sz w:val="24"/>
                <w:szCs w:val="24"/>
              </w:rPr>
            </w:pPr>
            <w:r w:rsidRPr="00624226">
              <w:rPr>
                <w:bCs/>
              </w:rPr>
              <w:t xml:space="preserve">Word of mouth </w:t>
            </w:r>
            <w:r w:rsidRPr="00624226">
              <w:rPr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581" w:type="dxa"/>
            <w:tcBorders>
              <w:top w:val="nil"/>
              <w:left w:val="nil"/>
            </w:tcBorders>
            <w:shd w:val="clear" w:color="auto" w:fill="FFFFFF" w:themeFill="background1"/>
            <w:vAlign w:val="center"/>
          </w:tcPr>
          <w:sdt>
            <w:sdtPr>
              <w:rPr>
                <w:bCs/>
                <w:sz w:val="40"/>
                <w:szCs w:val="40"/>
              </w:rPr>
              <w:id w:val="-14669671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EAC731E" w14:textId="1AF079B6" w:rsidR="00786BC4" w:rsidRPr="00624226" w:rsidRDefault="00E7571A" w:rsidP="00044F31">
                <w:pPr>
                  <w:rPr>
                    <w:bCs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p>
            </w:sdtContent>
          </w:sdt>
        </w:tc>
      </w:tr>
      <w:tr w:rsidR="00786BC4" w:rsidRPr="00624226" w14:paraId="6AB14284" w14:textId="77777777" w:rsidTr="00DF6DB2">
        <w:tc>
          <w:tcPr>
            <w:tcW w:w="10485" w:type="dxa"/>
            <w:gridSpan w:val="8"/>
            <w:tcBorders>
              <w:bottom w:val="nil"/>
            </w:tcBorders>
            <w:shd w:val="clear" w:color="auto" w:fill="D6E3BC" w:themeFill="accent3" w:themeFillTint="66"/>
            <w:tcMar>
              <w:top w:w="113" w:type="dxa"/>
              <w:bottom w:w="113" w:type="dxa"/>
            </w:tcMar>
          </w:tcPr>
          <w:p w14:paraId="7B223752" w14:textId="18B4971E" w:rsidR="00786BC4" w:rsidRPr="002D291C" w:rsidRDefault="00786BC4" w:rsidP="00786BC4">
            <w:pPr>
              <w:rPr>
                <w:bCs/>
              </w:rPr>
            </w:pPr>
            <w:r w:rsidRPr="002D291C">
              <w:rPr>
                <w:bCs/>
              </w:rPr>
              <w:t>Other (</w:t>
            </w:r>
            <w:r w:rsidRPr="00624226">
              <w:rPr>
                <w:bCs/>
              </w:rPr>
              <w:t>please specify)</w:t>
            </w:r>
          </w:p>
        </w:tc>
      </w:tr>
      <w:tr w:rsidR="00786BC4" w:rsidRPr="00624226" w14:paraId="6CDA6AFA" w14:textId="77777777" w:rsidTr="00891B4A">
        <w:trPr>
          <w:trHeight w:val="20"/>
        </w:trPr>
        <w:tc>
          <w:tcPr>
            <w:tcW w:w="10485" w:type="dxa"/>
            <w:gridSpan w:val="8"/>
            <w:tcBorders>
              <w:top w:val="nil"/>
            </w:tcBorders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286CB14C" w14:textId="3F64D21B" w:rsidR="00786BC4" w:rsidRPr="00624226" w:rsidRDefault="00786BC4" w:rsidP="00786BC4">
            <w:pPr>
              <w:spacing w:line="360" w:lineRule="auto"/>
              <w:rPr>
                <w:bCs/>
              </w:rPr>
            </w:pPr>
          </w:p>
        </w:tc>
      </w:tr>
    </w:tbl>
    <w:p w14:paraId="1247CA71" w14:textId="5AC3BFB7" w:rsidR="00EB20FB" w:rsidRPr="00786BC4" w:rsidRDefault="00EB20FB" w:rsidP="00D420F7">
      <w:pPr>
        <w:pStyle w:val="Heading1"/>
      </w:pPr>
      <w:r w:rsidRPr="00786BC4">
        <w:t>Participant Commitment</w:t>
      </w:r>
    </w:p>
    <w:p w14:paraId="672E15D5" w14:textId="77777777" w:rsidR="00EB20FB" w:rsidRPr="00802A33" w:rsidRDefault="00EB20FB" w:rsidP="00EB20FB">
      <w:pPr>
        <w:spacing w:after="0" w:line="240" w:lineRule="auto"/>
        <w:rPr>
          <w:b/>
          <w:sz w:val="28"/>
          <w:szCs w:val="28"/>
        </w:rPr>
      </w:pPr>
      <w:r w:rsidRPr="00802A33">
        <w:rPr>
          <w:b/>
          <w:sz w:val="28"/>
          <w:szCs w:val="28"/>
        </w:rPr>
        <w:t>Time</w:t>
      </w:r>
    </w:p>
    <w:p w14:paraId="6E0882D7" w14:textId="052CFCD2" w:rsidR="00EB20FB" w:rsidRPr="00802A33" w:rsidRDefault="00EB20FB" w:rsidP="00EB20FB">
      <w:pPr>
        <w:spacing w:after="0" w:line="240" w:lineRule="auto"/>
      </w:pPr>
      <w:r w:rsidRPr="00802A33">
        <w:t>The Leaders</w:t>
      </w:r>
      <w:r w:rsidR="00172AD9" w:rsidRPr="00802A33">
        <w:t>hip</w:t>
      </w:r>
      <w:r w:rsidRPr="00802A33">
        <w:t xml:space="preserve"> Illawarra program is a two</w:t>
      </w:r>
      <w:r w:rsidR="00786BC4">
        <w:t>-</w:t>
      </w:r>
      <w:r w:rsidRPr="00802A33">
        <w:t>year commitm</w:t>
      </w:r>
      <w:r w:rsidR="00F503E5" w:rsidRPr="00802A33">
        <w:t>ent, commencing in</w:t>
      </w:r>
      <w:r w:rsidR="0010032B" w:rsidRPr="00802A33">
        <w:t xml:space="preserve"> </w:t>
      </w:r>
      <w:r w:rsidR="00786BC4">
        <w:t>January</w:t>
      </w:r>
      <w:r w:rsidR="00F503E5" w:rsidRPr="00802A33">
        <w:t xml:space="preserve"> 20</w:t>
      </w:r>
      <w:r w:rsidR="00B725BA" w:rsidRPr="00802A33">
        <w:t>2</w:t>
      </w:r>
      <w:r w:rsidR="00F66416">
        <w:t>3</w:t>
      </w:r>
      <w:r w:rsidRPr="00802A33">
        <w:t xml:space="preserve"> a</w:t>
      </w:r>
      <w:r w:rsidR="00F503E5" w:rsidRPr="00802A33">
        <w:t xml:space="preserve">nd concluding in </w:t>
      </w:r>
      <w:r w:rsidR="00786BC4">
        <w:t>December 202</w:t>
      </w:r>
      <w:r w:rsidR="00F66416">
        <w:t>4</w:t>
      </w:r>
      <w:r w:rsidRPr="00802A33">
        <w:t>.  Essential elements include:</w:t>
      </w:r>
    </w:p>
    <w:p w14:paraId="5790529D" w14:textId="77777777" w:rsidR="00EB20FB" w:rsidRPr="00802A33" w:rsidRDefault="00EB20FB" w:rsidP="00EB20FB">
      <w:pPr>
        <w:spacing w:after="0" w:line="240" w:lineRule="auto"/>
      </w:pPr>
    </w:p>
    <w:p w14:paraId="583AA826" w14:textId="38691BCC" w:rsidR="00EB20FB" w:rsidRPr="00802A33" w:rsidRDefault="0010032B" w:rsidP="00EB20FB">
      <w:pPr>
        <w:pStyle w:val="ListParagraph"/>
        <w:numPr>
          <w:ilvl w:val="0"/>
          <w:numId w:val="1"/>
        </w:numPr>
        <w:spacing w:after="0" w:line="240" w:lineRule="auto"/>
      </w:pPr>
      <w:r w:rsidRPr="00802A33">
        <w:t>Saturday workshops and Master Classes (up to 3 of each per year)</w:t>
      </w:r>
    </w:p>
    <w:p w14:paraId="335C22E6" w14:textId="6A10294B" w:rsidR="0010032B" w:rsidRPr="00802A33" w:rsidRDefault="0010032B" w:rsidP="00EB20FB">
      <w:pPr>
        <w:pStyle w:val="ListParagraph"/>
        <w:numPr>
          <w:ilvl w:val="0"/>
          <w:numId w:val="1"/>
        </w:numPr>
        <w:spacing w:after="0" w:line="240" w:lineRule="auto"/>
      </w:pPr>
      <w:r w:rsidRPr="00802A33">
        <w:t xml:space="preserve">Parliament House visits x 2. 2 days </w:t>
      </w:r>
      <w:r w:rsidR="00670F17" w:rsidRPr="00802A33">
        <w:t>–</w:t>
      </w:r>
      <w:r w:rsidR="00670F17">
        <w:t xml:space="preserve"> </w:t>
      </w:r>
      <w:r w:rsidRPr="00802A33">
        <w:t>Canberra</w:t>
      </w:r>
      <w:r w:rsidR="00670F17">
        <w:t>,</w:t>
      </w:r>
      <w:r w:rsidRPr="00802A33">
        <w:t xml:space="preserve"> 1 day – Sydney</w:t>
      </w:r>
    </w:p>
    <w:p w14:paraId="42C2BFED" w14:textId="7BB955E5" w:rsidR="0010032B" w:rsidRPr="00802A33" w:rsidRDefault="0010032B" w:rsidP="00EB20FB">
      <w:pPr>
        <w:pStyle w:val="ListParagraph"/>
        <w:numPr>
          <w:ilvl w:val="0"/>
          <w:numId w:val="1"/>
        </w:numPr>
        <w:spacing w:after="0" w:line="240" w:lineRule="auto"/>
      </w:pPr>
      <w:r w:rsidRPr="00802A33">
        <w:t>Mentoring Program</w:t>
      </w:r>
    </w:p>
    <w:p w14:paraId="10212F2D" w14:textId="71073957" w:rsidR="0010032B" w:rsidRPr="00802A33" w:rsidRDefault="0010032B" w:rsidP="00EB20FB">
      <w:pPr>
        <w:pStyle w:val="ListParagraph"/>
        <w:numPr>
          <w:ilvl w:val="0"/>
          <w:numId w:val="1"/>
        </w:numPr>
        <w:spacing w:after="0" w:line="240" w:lineRule="auto"/>
      </w:pPr>
      <w:r w:rsidRPr="00802A33">
        <w:t>One core program/site visit per month (approximately 2 hours)</w:t>
      </w:r>
    </w:p>
    <w:p w14:paraId="21C13EB8" w14:textId="77777777" w:rsidR="002F08F5" w:rsidRPr="00802A33" w:rsidRDefault="002F08F5" w:rsidP="002F08F5">
      <w:pPr>
        <w:pStyle w:val="ListParagraph"/>
        <w:spacing w:after="0" w:line="240" w:lineRule="auto"/>
      </w:pPr>
    </w:p>
    <w:p w14:paraId="0D8FE0A1" w14:textId="77777777" w:rsidR="00EB20FB" w:rsidRPr="00802A33" w:rsidRDefault="00EB20FB" w:rsidP="002F08F5">
      <w:pPr>
        <w:spacing w:after="0" w:line="240" w:lineRule="auto"/>
      </w:pPr>
      <w:r w:rsidRPr="00802A33">
        <w:t>Participants are required to maintain a minimum attendance of 80% across all core program events.  Failure to meet the 80% attendance requirement may result in consultation with the participant’s employer and / or possible discharge from the program.</w:t>
      </w:r>
    </w:p>
    <w:p w14:paraId="63A93469" w14:textId="77777777" w:rsidR="00EB20FB" w:rsidRPr="00802A33" w:rsidRDefault="00EB20FB" w:rsidP="00EB20FB">
      <w:pPr>
        <w:spacing w:after="0" w:line="240" w:lineRule="auto"/>
        <w:ind w:left="360"/>
      </w:pPr>
    </w:p>
    <w:p w14:paraId="6D4C9BA0" w14:textId="21004D17" w:rsidR="00EB20FB" w:rsidRPr="00802A33" w:rsidRDefault="00EB20FB" w:rsidP="002F08F5">
      <w:pPr>
        <w:spacing w:after="0" w:line="240" w:lineRule="auto"/>
        <w:rPr>
          <w:sz w:val="28"/>
          <w:szCs w:val="28"/>
        </w:rPr>
      </w:pPr>
      <w:r w:rsidRPr="00802A33">
        <w:rPr>
          <w:b/>
          <w:sz w:val="28"/>
          <w:szCs w:val="28"/>
        </w:rPr>
        <w:t>Fees</w:t>
      </w:r>
    </w:p>
    <w:p w14:paraId="2EFB3027" w14:textId="17D0E366" w:rsidR="00EB20FB" w:rsidRPr="00802A33" w:rsidRDefault="00495798" w:rsidP="002F08F5">
      <w:pPr>
        <w:spacing w:after="0" w:line="240" w:lineRule="auto"/>
      </w:pPr>
      <w:r w:rsidRPr="00802A33">
        <w:t xml:space="preserve">Should you be unsuccessful in </w:t>
      </w:r>
      <w:r w:rsidR="00DD795D" w:rsidRPr="00802A33">
        <w:t xml:space="preserve">receiving </w:t>
      </w:r>
      <w:r w:rsidR="008512D7" w:rsidRPr="00802A33">
        <w:t>one of the full or half</w:t>
      </w:r>
      <w:r w:rsidR="00DD795D" w:rsidRPr="00802A33">
        <w:t xml:space="preserve"> scholarship</w:t>
      </w:r>
      <w:r w:rsidR="008512D7" w:rsidRPr="00802A33">
        <w:t xml:space="preserve">s </w:t>
      </w:r>
      <w:r w:rsidR="005B09B1" w:rsidRPr="00802A33">
        <w:t>available</w:t>
      </w:r>
      <w:r w:rsidR="00DD795D" w:rsidRPr="00802A33">
        <w:t>, th</w:t>
      </w:r>
      <w:r w:rsidR="00EB20FB" w:rsidRPr="00802A33">
        <w:t>e fee for the two year Leaders</w:t>
      </w:r>
      <w:r w:rsidR="00172AD9" w:rsidRPr="00802A33">
        <w:t>hip</w:t>
      </w:r>
      <w:r w:rsidR="00EB20FB" w:rsidRPr="00802A33">
        <w:t xml:space="preserve"> Illawarra program is $</w:t>
      </w:r>
      <w:r w:rsidR="0010032B" w:rsidRPr="00802A33">
        <w:t>4,000 per annum plus GST</w:t>
      </w:r>
      <w:r w:rsidR="00EB20FB" w:rsidRPr="00802A33">
        <w:t>.  This fee ma</w:t>
      </w:r>
      <w:r w:rsidR="00F503E5" w:rsidRPr="00802A33">
        <w:t xml:space="preserve">y be paid by the participant, </w:t>
      </w:r>
      <w:r w:rsidR="00DD795D" w:rsidRPr="00802A33">
        <w:t xml:space="preserve">or </w:t>
      </w:r>
      <w:r w:rsidR="00EB20FB" w:rsidRPr="00802A33">
        <w:t>the employer</w:t>
      </w:r>
      <w:r w:rsidR="00DD795D" w:rsidRPr="00802A33">
        <w:t xml:space="preserve">. </w:t>
      </w:r>
      <w:r w:rsidR="00EB20FB" w:rsidRPr="00802A33">
        <w:t xml:space="preserve">The total fee is payable on acceptance into the program.  </w:t>
      </w:r>
    </w:p>
    <w:p w14:paraId="5B88086F" w14:textId="77777777" w:rsidR="00605477" w:rsidRPr="00802A33" w:rsidRDefault="00605477" w:rsidP="002F08F5">
      <w:pPr>
        <w:spacing w:after="0" w:line="240" w:lineRule="auto"/>
      </w:pPr>
    </w:p>
    <w:p w14:paraId="0CB87028" w14:textId="1B188C42" w:rsidR="00605477" w:rsidRPr="00CE2CA7" w:rsidRDefault="00A90BC3" w:rsidP="002F08F5">
      <w:pPr>
        <w:spacing w:after="0" w:line="240" w:lineRule="auto"/>
        <w:rPr>
          <w:b/>
          <w:sz w:val="40"/>
          <w:szCs w:val="40"/>
        </w:rPr>
      </w:pPr>
      <w:r w:rsidRPr="00CE2CA7">
        <w:rPr>
          <w:b/>
          <w:sz w:val="40"/>
          <w:szCs w:val="40"/>
        </w:rPr>
        <w:lastRenderedPageBreak/>
        <w:t xml:space="preserve">Candidate </w:t>
      </w:r>
      <w:r w:rsidR="00605477" w:rsidRPr="00CE2CA7">
        <w:rPr>
          <w:b/>
          <w:sz w:val="40"/>
          <w:szCs w:val="40"/>
        </w:rPr>
        <w:t>Selection Criteria</w:t>
      </w:r>
    </w:p>
    <w:p w14:paraId="1AB35C3D" w14:textId="77777777" w:rsidR="00605477" w:rsidRPr="00802A33" w:rsidRDefault="00605477" w:rsidP="002F08F5">
      <w:pPr>
        <w:spacing w:after="0" w:line="240" w:lineRule="auto"/>
      </w:pPr>
    </w:p>
    <w:p w14:paraId="3F9F46CF" w14:textId="3DB3415E" w:rsidR="009F2A99" w:rsidRPr="00802A33" w:rsidRDefault="00605477" w:rsidP="0017738F">
      <w:pPr>
        <w:pStyle w:val="ListParagraph"/>
        <w:numPr>
          <w:ilvl w:val="0"/>
          <w:numId w:val="5"/>
        </w:numPr>
        <w:spacing w:after="0" w:line="240" w:lineRule="auto"/>
        <w:ind w:left="284" w:hanging="284"/>
      </w:pPr>
      <w:r w:rsidRPr="00802A33">
        <w:t xml:space="preserve">Currently employed in a management or coordination capacity </w:t>
      </w:r>
    </w:p>
    <w:p w14:paraId="3A5820DD" w14:textId="0B2A0433" w:rsidR="00280FFC" w:rsidRDefault="00605477" w:rsidP="0017738F">
      <w:pPr>
        <w:pStyle w:val="ListParagraph"/>
        <w:numPr>
          <w:ilvl w:val="0"/>
          <w:numId w:val="5"/>
        </w:numPr>
        <w:spacing w:after="0" w:line="240" w:lineRule="auto"/>
        <w:ind w:left="284" w:hanging="284"/>
      </w:pPr>
      <w:r w:rsidRPr="00802A33">
        <w:t>Demonstrated commitment to the Illawarra region and improvement of its human services capability</w:t>
      </w:r>
    </w:p>
    <w:p w14:paraId="3B92532F" w14:textId="77777777" w:rsidR="0017738F" w:rsidRPr="00802A33" w:rsidRDefault="0017738F" w:rsidP="0017738F">
      <w:pPr>
        <w:pStyle w:val="ListParagraph"/>
        <w:spacing w:after="0" w:line="240" w:lineRule="auto"/>
        <w:ind w:left="284"/>
      </w:pPr>
    </w:p>
    <w:tbl>
      <w:tblPr>
        <w:tblStyle w:val="TableGrid"/>
        <w:tblW w:w="1048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85"/>
      </w:tblGrid>
      <w:tr w:rsidR="00670F17" w:rsidRPr="00802A33" w14:paraId="01F8336B" w14:textId="77777777" w:rsidTr="00D5470B">
        <w:trPr>
          <w:trHeight w:val="352"/>
        </w:trPr>
        <w:tc>
          <w:tcPr>
            <w:tcW w:w="10485" w:type="dxa"/>
            <w:tcBorders>
              <w:bottom w:val="nil"/>
            </w:tcBorders>
            <w:shd w:val="clear" w:color="auto" w:fill="D6E3BC" w:themeFill="accent3" w:themeFillTint="66"/>
          </w:tcPr>
          <w:p w14:paraId="3348913A" w14:textId="77777777" w:rsidR="00670F17" w:rsidRPr="0017738F" w:rsidRDefault="00670F17" w:rsidP="00D5470B">
            <w:pPr>
              <w:rPr>
                <w:i/>
                <w:iCs/>
              </w:rPr>
            </w:pPr>
            <w:bookmarkStart w:id="0" w:name="OLE_LINK1"/>
            <w:r w:rsidRPr="0017738F">
              <w:rPr>
                <w:i/>
                <w:iCs/>
              </w:rPr>
              <w:t>Evidence</w:t>
            </w:r>
            <w:r>
              <w:rPr>
                <w:i/>
                <w:iCs/>
              </w:rPr>
              <w:t>:</w:t>
            </w:r>
          </w:p>
        </w:tc>
      </w:tr>
      <w:tr w:rsidR="00670F17" w:rsidRPr="00802A33" w14:paraId="0E55A662" w14:textId="77777777" w:rsidTr="00D5470B">
        <w:trPr>
          <w:trHeight w:val="804"/>
        </w:trPr>
        <w:tc>
          <w:tcPr>
            <w:tcW w:w="10485" w:type="dxa"/>
            <w:tcBorders>
              <w:top w:val="nil"/>
            </w:tcBorders>
          </w:tcPr>
          <w:p w14:paraId="29D93F14" w14:textId="66ED79C1" w:rsidR="00670F17" w:rsidRPr="00802A33" w:rsidRDefault="00670F17" w:rsidP="00D5470B">
            <w:pPr>
              <w:spacing w:line="360" w:lineRule="auto"/>
            </w:pPr>
          </w:p>
        </w:tc>
      </w:tr>
      <w:bookmarkEnd w:id="0"/>
    </w:tbl>
    <w:p w14:paraId="104DF941" w14:textId="77777777" w:rsidR="00280FFC" w:rsidRPr="00802A33" w:rsidRDefault="00280FFC" w:rsidP="00280FFC">
      <w:pPr>
        <w:pStyle w:val="ListParagraph"/>
        <w:spacing w:after="0" w:line="240" w:lineRule="auto"/>
        <w:ind w:left="765"/>
      </w:pPr>
    </w:p>
    <w:p w14:paraId="1A5FDF0C" w14:textId="3D5ABE0D" w:rsidR="000579FA" w:rsidRDefault="00605477" w:rsidP="0017738F">
      <w:pPr>
        <w:pStyle w:val="ListParagraph"/>
        <w:numPr>
          <w:ilvl w:val="0"/>
          <w:numId w:val="5"/>
        </w:numPr>
        <w:spacing w:after="0" w:line="240" w:lineRule="auto"/>
        <w:ind w:left="284" w:hanging="284"/>
      </w:pPr>
      <w:r w:rsidRPr="00802A33">
        <w:t>Commitment to develo</w:t>
      </w:r>
      <w:r w:rsidR="009F2A99" w:rsidRPr="00802A33">
        <w:t>p</w:t>
      </w:r>
      <w:r w:rsidRPr="00802A33">
        <w:t xml:space="preserve"> your own capacity for leadership</w:t>
      </w:r>
    </w:p>
    <w:p w14:paraId="673EFA99" w14:textId="77777777" w:rsidR="005359A0" w:rsidRDefault="005359A0" w:rsidP="0017738F">
      <w:pPr>
        <w:spacing w:after="0" w:line="240" w:lineRule="auto"/>
      </w:pPr>
    </w:p>
    <w:tbl>
      <w:tblPr>
        <w:tblStyle w:val="TableGrid"/>
        <w:tblW w:w="1048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85"/>
      </w:tblGrid>
      <w:tr w:rsidR="005359A0" w:rsidRPr="00802A33" w14:paraId="613C55C2" w14:textId="77777777" w:rsidTr="00E41484">
        <w:trPr>
          <w:trHeight w:val="352"/>
        </w:trPr>
        <w:tc>
          <w:tcPr>
            <w:tcW w:w="10485" w:type="dxa"/>
            <w:tcBorders>
              <w:bottom w:val="nil"/>
            </w:tcBorders>
            <w:shd w:val="clear" w:color="auto" w:fill="D6E3BC" w:themeFill="accent3" w:themeFillTint="66"/>
          </w:tcPr>
          <w:p w14:paraId="7620BE95" w14:textId="77777777" w:rsidR="005359A0" w:rsidRPr="0017738F" w:rsidRDefault="005359A0" w:rsidP="00E41484">
            <w:pPr>
              <w:rPr>
                <w:i/>
                <w:iCs/>
              </w:rPr>
            </w:pPr>
            <w:r w:rsidRPr="0017738F">
              <w:rPr>
                <w:i/>
                <w:iCs/>
              </w:rPr>
              <w:t>Evidence</w:t>
            </w:r>
            <w:r>
              <w:rPr>
                <w:i/>
                <w:iCs/>
              </w:rPr>
              <w:t>:</w:t>
            </w:r>
          </w:p>
        </w:tc>
      </w:tr>
      <w:tr w:rsidR="005359A0" w:rsidRPr="00802A33" w14:paraId="0491BF07" w14:textId="77777777" w:rsidTr="00E41484">
        <w:trPr>
          <w:trHeight w:val="804"/>
        </w:trPr>
        <w:tc>
          <w:tcPr>
            <w:tcW w:w="10485" w:type="dxa"/>
            <w:tcBorders>
              <w:top w:val="nil"/>
            </w:tcBorders>
          </w:tcPr>
          <w:p w14:paraId="62B2E896" w14:textId="5D2B7327" w:rsidR="005359A0" w:rsidRPr="00802A33" w:rsidRDefault="005359A0" w:rsidP="00E41484">
            <w:pPr>
              <w:spacing w:line="360" w:lineRule="auto"/>
            </w:pPr>
          </w:p>
        </w:tc>
      </w:tr>
    </w:tbl>
    <w:p w14:paraId="480A5C11" w14:textId="5CA50D0B" w:rsidR="00280FFC" w:rsidRPr="00802A33" w:rsidRDefault="0017738F" w:rsidP="005359A0">
      <w:pPr>
        <w:spacing w:after="0" w:line="240" w:lineRule="auto"/>
      </w:pPr>
      <w:r>
        <w:fldChar w:fldCharType="begin"/>
      </w:r>
      <w:r>
        <w:instrText xml:space="preserve"> LINK Word.Document.12 "https://rdaillawarra.sharepoint.com/Shared%20Documents/2018/Leadership%20Illawarra/2020%20-%202022%20LIP/Scholarships/Scholarship%20Applications/RDA%20Illawarra%20-%202020%20Community%20Scholarship%20Application%20Form.docx" "OLE_LINK1" \a \r </w:instrText>
      </w:r>
      <w:r w:rsidR="00E7571A">
        <w:instrText xml:space="preserve"> \* MERGEFORMAT </w:instrText>
      </w:r>
      <w:r>
        <w:fldChar w:fldCharType="end"/>
      </w:r>
    </w:p>
    <w:p w14:paraId="507ACF18" w14:textId="0A6CCDD3" w:rsidR="00605477" w:rsidRPr="00802A33" w:rsidRDefault="00605477" w:rsidP="0017738F">
      <w:pPr>
        <w:pStyle w:val="ListParagraph"/>
        <w:numPr>
          <w:ilvl w:val="0"/>
          <w:numId w:val="5"/>
        </w:numPr>
        <w:spacing w:after="0" w:line="240" w:lineRule="auto"/>
        <w:ind w:left="284" w:hanging="284"/>
      </w:pPr>
      <w:r w:rsidRPr="00802A33">
        <w:t>Demonstrated ability to work as a member of a team</w:t>
      </w:r>
    </w:p>
    <w:p w14:paraId="339E9E8E" w14:textId="77777777" w:rsidR="005359A0" w:rsidRDefault="005359A0" w:rsidP="00605477">
      <w:pPr>
        <w:spacing w:after="0" w:line="240" w:lineRule="auto"/>
      </w:pPr>
    </w:p>
    <w:tbl>
      <w:tblPr>
        <w:tblStyle w:val="TableGrid"/>
        <w:tblW w:w="1048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85"/>
      </w:tblGrid>
      <w:tr w:rsidR="005359A0" w:rsidRPr="005359A0" w14:paraId="08E75150" w14:textId="77777777" w:rsidTr="00E41484">
        <w:trPr>
          <w:trHeight w:val="352"/>
        </w:trPr>
        <w:tc>
          <w:tcPr>
            <w:tcW w:w="10485" w:type="dxa"/>
            <w:tcBorders>
              <w:bottom w:val="nil"/>
            </w:tcBorders>
            <w:shd w:val="clear" w:color="auto" w:fill="D6E3BC" w:themeFill="accent3" w:themeFillTint="66"/>
          </w:tcPr>
          <w:p w14:paraId="67357571" w14:textId="77777777" w:rsidR="005359A0" w:rsidRPr="005359A0" w:rsidRDefault="005359A0" w:rsidP="00E41484">
            <w:pPr>
              <w:rPr>
                <w:i/>
                <w:iCs/>
              </w:rPr>
            </w:pPr>
            <w:r w:rsidRPr="005359A0">
              <w:rPr>
                <w:i/>
                <w:iCs/>
              </w:rPr>
              <w:t>Evidence:</w:t>
            </w:r>
          </w:p>
        </w:tc>
      </w:tr>
      <w:tr w:rsidR="005359A0" w:rsidRPr="00802A33" w14:paraId="4F51D811" w14:textId="77777777" w:rsidTr="00E41484">
        <w:trPr>
          <w:trHeight w:val="804"/>
        </w:trPr>
        <w:tc>
          <w:tcPr>
            <w:tcW w:w="10485" w:type="dxa"/>
            <w:tcBorders>
              <w:top w:val="nil"/>
            </w:tcBorders>
            <w:shd w:val="clear" w:color="auto" w:fill="auto"/>
          </w:tcPr>
          <w:p w14:paraId="2D2714B3" w14:textId="07FB9253" w:rsidR="005359A0" w:rsidRPr="00802A33" w:rsidRDefault="005359A0" w:rsidP="00E41484">
            <w:pPr>
              <w:spacing w:line="360" w:lineRule="auto"/>
            </w:pPr>
          </w:p>
        </w:tc>
      </w:tr>
    </w:tbl>
    <w:p w14:paraId="7FE1D1EC" w14:textId="68F2A445" w:rsidR="00A90BC3" w:rsidRDefault="0017738F" w:rsidP="005359A0">
      <w:pPr>
        <w:spacing w:after="0" w:line="240" w:lineRule="auto"/>
      </w:pPr>
      <w:r>
        <w:fldChar w:fldCharType="begin"/>
      </w:r>
      <w:r>
        <w:instrText xml:space="preserve"> LINK Word.Document.12 "https://rdaillawarra.sharepoint.com/Shared%20Documents/2018/Leadership%20Illawarra/2020%20-%202022%20LIP/Scholarships/Scholarship%20Applications/RDA%20Illawarra%20-%202020%20Community%20Scholarship%20Application%20Form.docx" "OLE_LINK2" \a \r </w:instrText>
      </w:r>
      <w:r w:rsidR="00E7571A">
        <w:instrText xml:space="preserve"> \* MERGEFORMAT </w:instrText>
      </w:r>
      <w:r>
        <w:fldChar w:fldCharType="end"/>
      </w:r>
      <w:r w:rsidR="00A90BC3" w:rsidRPr="00A90BC3">
        <w:t xml:space="preserve"> </w:t>
      </w:r>
    </w:p>
    <w:p w14:paraId="7F8C8970" w14:textId="320E9B67" w:rsidR="00D420F7" w:rsidRDefault="00D420F7" w:rsidP="003446EF">
      <w:pPr>
        <w:shd w:val="clear" w:color="auto" w:fill="FFFFFF" w:themeFill="background1"/>
        <w:spacing w:before="120" w:after="120" w:line="240" w:lineRule="auto"/>
      </w:pPr>
    </w:p>
    <w:p w14:paraId="362A9811" w14:textId="77777777" w:rsidR="00CE2CA7" w:rsidRDefault="00CE2CA7">
      <w:pPr>
        <w:rPr>
          <w:b/>
          <w:sz w:val="40"/>
          <w:szCs w:val="40"/>
        </w:rPr>
      </w:pPr>
      <w:r>
        <w:rPr>
          <w:b/>
          <w:sz w:val="40"/>
          <w:szCs w:val="40"/>
        </w:rPr>
        <w:br w:type="page"/>
      </w:r>
    </w:p>
    <w:p w14:paraId="5D791A16" w14:textId="0AB0A806" w:rsidR="00740A83" w:rsidRPr="0017738F" w:rsidRDefault="00740A83" w:rsidP="0017738F">
      <w:pPr>
        <w:shd w:val="clear" w:color="auto" w:fill="FFFFFF" w:themeFill="background1"/>
        <w:spacing w:before="120" w:after="120" w:line="240" w:lineRule="auto"/>
        <w:rPr>
          <w:b/>
          <w:sz w:val="40"/>
          <w:szCs w:val="40"/>
        </w:rPr>
      </w:pPr>
      <w:r w:rsidRPr="0017738F">
        <w:rPr>
          <w:b/>
          <w:sz w:val="40"/>
          <w:szCs w:val="40"/>
        </w:rPr>
        <w:lastRenderedPageBreak/>
        <w:t>Employer or Sponsor Agreement</w:t>
      </w:r>
    </w:p>
    <w:tbl>
      <w:tblPr>
        <w:tblStyle w:val="TableGrid"/>
        <w:tblW w:w="10485" w:type="dxa"/>
        <w:tblBorders>
          <w:top w:val="single" w:sz="4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269"/>
        <w:gridCol w:w="3914"/>
        <w:gridCol w:w="1409"/>
        <w:gridCol w:w="1216"/>
        <w:gridCol w:w="885"/>
        <w:gridCol w:w="616"/>
        <w:gridCol w:w="560"/>
        <w:gridCol w:w="616"/>
      </w:tblGrid>
      <w:tr w:rsidR="003446EF" w:rsidRPr="00624226" w14:paraId="7A975A7F" w14:textId="77777777" w:rsidTr="00CF3126">
        <w:trPr>
          <w:trHeight w:val="278"/>
        </w:trPr>
        <w:tc>
          <w:tcPr>
            <w:tcW w:w="7893" w:type="dxa"/>
            <w:gridSpan w:val="4"/>
            <w:tcBorders>
              <w:top w:val="nil"/>
              <w:left w:val="nil"/>
              <w:bottom w:val="nil"/>
            </w:tcBorders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17564F7C" w14:textId="77777777" w:rsidR="003446EF" w:rsidRPr="00624226" w:rsidRDefault="003446EF" w:rsidP="003446EF">
            <w:pPr>
              <w:rPr>
                <w:sz w:val="20"/>
                <w:szCs w:val="20"/>
              </w:rPr>
            </w:pPr>
            <w:r w:rsidRPr="00802A33">
              <w:t>This candidate has my full support to participate in the Leadership Illawarra Program</w:t>
            </w: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65340DBA" w14:textId="6698639E" w:rsidR="003446EF" w:rsidRPr="003446EF" w:rsidRDefault="003446EF" w:rsidP="003446EF">
            <w:pPr>
              <w:ind w:left="357"/>
              <w:jc w:val="right"/>
              <w:rPr>
                <w:bCs/>
              </w:rPr>
            </w:pPr>
            <w:r w:rsidRPr="003446EF">
              <w:rPr>
                <w:bCs/>
              </w:rPr>
              <w:t>Yes</w:t>
            </w:r>
          </w:p>
        </w:tc>
        <w:tc>
          <w:tcPr>
            <w:tcW w:w="57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sdt>
            <w:sdtPr>
              <w:rPr>
                <w:bCs/>
                <w:sz w:val="40"/>
                <w:szCs w:val="40"/>
              </w:rPr>
              <w:id w:val="18449799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8FF95EE" w14:textId="6F898A8D" w:rsidR="003446EF" w:rsidRPr="003446EF" w:rsidRDefault="00670F17" w:rsidP="003446EF">
                <w:pPr>
                  <w:rPr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p>
            </w:sdtContent>
          </w:sdt>
        </w:tc>
        <w:tc>
          <w:tcPr>
            <w:tcW w:w="561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20277A85" w14:textId="79E15606" w:rsidR="003446EF" w:rsidRPr="003446EF" w:rsidRDefault="003446EF" w:rsidP="003446EF">
            <w:pPr>
              <w:jc w:val="right"/>
              <w:rPr>
                <w:bCs/>
                <w:sz w:val="20"/>
                <w:szCs w:val="20"/>
              </w:rPr>
            </w:pPr>
            <w:r w:rsidRPr="003446EF">
              <w:rPr>
                <w:bCs/>
              </w:rPr>
              <w:t>No</w:t>
            </w:r>
          </w:p>
        </w:tc>
        <w:tc>
          <w:tcPr>
            <w:tcW w:w="573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sdt>
            <w:sdtPr>
              <w:rPr>
                <w:bCs/>
                <w:sz w:val="40"/>
                <w:szCs w:val="40"/>
              </w:rPr>
              <w:id w:val="-8923982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CFE8092" w14:textId="3AD32BED" w:rsidR="003446EF" w:rsidRPr="003446EF" w:rsidRDefault="006272AA" w:rsidP="003446EF">
                <w:pPr>
                  <w:rPr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p>
            </w:sdtContent>
          </w:sdt>
        </w:tc>
      </w:tr>
      <w:tr w:rsidR="003446EF" w:rsidRPr="00624226" w14:paraId="132C43EF" w14:textId="77777777" w:rsidTr="00CF3126">
        <w:trPr>
          <w:trHeight w:val="278"/>
        </w:trPr>
        <w:tc>
          <w:tcPr>
            <w:tcW w:w="7893" w:type="dxa"/>
            <w:gridSpan w:val="4"/>
            <w:tcBorders>
              <w:top w:val="nil"/>
              <w:left w:val="nil"/>
              <w:bottom w:val="nil"/>
            </w:tcBorders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4E07EBCF" w14:textId="5B2DCFB0" w:rsidR="003446EF" w:rsidRPr="00802A33" w:rsidRDefault="003446EF" w:rsidP="003446EF">
            <w:r w:rsidRPr="00802A33">
              <w:t>I am aware of the time commitment, organisational and financial contribution</w:t>
            </w: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20EE3559" w14:textId="60960654" w:rsidR="003446EF" w:rsidRPr="003446EF" w:rsidRDefault="003446EF" w:rsidP="003446EF">
            <w:pPr>
              <w:ind w:left="357"/>
              <w:jc w:val="right"/>
              <w:rPr>
                <w:bCs/>
              </w:rPr>
            </w:pPr>
            <w:r w:rsidRPr="003446EF">
              <w:rPr>
                <w:bCs/>
              </w:rPr>
              <w:t>Yes</w:t>
            </w:r>
          </w:p>
        </w:tc>
        <w:tc>
          <w:tcPr>
            <w:tcW w:w="57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sdt>
            <w:sdtPr>
              <w:rPr>
                <w:bCs/>
                <w:sz w:val="40"/>
                <w:szCs w:val="40"/>
              </w:rPr>
              <w:id w:val="13368412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D81664E" w14:textId="48A8C270" w:rsidR="003446EF" w:rsidRPr="003446EF" w:rsidRDefault="006272AA" w:rsidP="003446EF">
                <w:pPr>
                  <w:rPr>
                    <w:bCs/>
                    <w:sz w:val="40"/>
                    <w:szCs w:val="40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p>
            </w:sdtContent>
          </w:sdt>
        </w:tc>
        <w:tc>
          <w:tcPr>
            <w:tcW w:w="561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183EA969" w14:textId="4D1110A4" w:rsidR="003446EF" w:rsidRPr="003446EF" w:rsidRDefault="003446EF" w:rsidP="003446EF">
            <w:pPr>
              <w:jc w:val="right"/>
              <w:rPr>
                <w:bCs/>
              </w:rPr>
            </w:pPr>
            <w:r w:rsidRPr="003446EF">
              <w:rPr>
                <w:bCs/>
              </w:rPr>
              <w:t>No</w:t>
            </w:r>
          </w:p>
        </w:tc>
        <w:tc>
          <w:tcPr>
            <w:tcW w:w="573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sdt>
            <w:sdtPr>
              <w:rPr>
                <w:bCs/>
                <w:sz w:val="40"/>
                <w:szCs w:val="40"/>
              </w:rPr>
              <w:id w:val="-4519358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6F5EA5A" w14:textId="2C2430F9" w:rsidR="003446EF" w:rsidRPr="003446EF" w:rsidRDefault="006272AA" w:rsidP="003446EF">
                <w:pPr>
                  <w:rPr>
                    <w:bCs/>
                    <w:sz w:val="40"/>
                    <w:szCs w:val="40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p>
            </w:sdtContent>
          </w:sdt>
        </w:tc>
      </w:tr>
      <w:tr w:rsidR="003446EF" w:rsidRPr="00624226" w14:paraId="5E4633B2" w14:textId="77777777" w:rsidTr="00CF3126">
        <w:trPr>
          <w:trHeight w:val="278"/>
        </w:trPr>
        <w:tc>
          <w:tcPr>
            <w:tcW w:w="7893" w:type="dxa"/>
            <w:gridSpan w:val="4"/>
            <w:tcBorders>
              <w:top w:val="nil"/>
              <w:left w:val="nil"/>
              <w:bottom w:val="nil"/>
            </w:tcBorders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786B5EAC" w14:textId="02E9161B" w:rsidR="003446EF" w:rsidRPr="00802A33" w:rsidRDefault="003446EF" w:rsidP="003446EF">
            <w:r w:rsidRPr="00802A33">
              <w:t>My organisation is available to participate by hosting a site visit during the program and supplying basic catering</w:t>
            </w: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4A1BD89B" w14:textId="3D3E260E" w:rsidR="003446EF" w:rsidRPr="003446EF" w:rsidRDefault="003446EF" w:rsidP="003446EF">
            <w:pPr>
              <w:ind w:left="357"/>
              <w:jc w:val="right"/>
              <w:rPr>
                <w:bCs/>
              </w:rPr>
            </w:pPr>
            <w:r w:rsidRPr="003446EF">
              <w:rPr>
                <w:bCs/>
              </w:rPr>
              <w:t>Yes</w:t>
            </w:r>
          </w:p>
        </w:tc>
        <w:sdt>
          <w:sdtPr>
            <w:rPr>
              <w:bCs/>
              <w:sz w:val="40"/>
              <w:szCs w:val="40"/>
            </w:rPr>
            <w:id w:val="-15091277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3" w:type="dxa"/>
                <w:tcBorders>
                  <w:top w:val="nil"/>
                  <w:bottom w:val="nil"/>
                </w:tcBorders>
                <w:shd w:val="clear" w:color="auto" w:fill="FFFFFF" w:themeFill="background1"/>
                <w:vAlign w:val="center"/>
              </w:tcPr>
              <w:p w14:paraId="29519058" w14:textId="42E32642" w:rsidR="003446EF" w:rsidRPr="003446EF" w:rsidRDefault="006272AA" w:rsidP="003446EF">
                <w:pPr>
                  <w:rPr>
                    <w:bCs/>
                    <w:sz w:val="40"/>
                    <w:szCs w:val="40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p>
            </w:tc>
          </w:sdtContent>
        </w:sdt>
        <w:tc>
          <w:tcPr>
            <w:tcW w:w="561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391B583C" w14:textId="792A985A" w:rsidR="003446EF" w:rsidRPr="003446EF" w:rsidRDefault="003446EF" w:rsidP="003446EF">
            <w:pPr>
              <w:jc w:val="right"/>
              <w:rPr>
                <w:bCs/>
              </w:rPr>
            </w:pPr>
            <w:r w:rsidRPr="003446EF">
              <w:rPr>
                <w:bCs/>
              </w:rPr>
              <w:t>No</w:t>
            </w:r>
          </w:p>
        </w:tc>
        <w:tc>
          <w:tcPr>
            <w:tcW w:w="573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sdt>
            <w:sdtPr>
              <w:rPr>
                <w:bCs/>
                <w:sz w:val="40"/>
                <w:szCs w:val="40"/>
              </w:rPr>
              <w:id w:val="-95786355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914CE96" w14:textId="0FC687A2" w:rsidR="003446EF" w:rsidRPr="003446EF" w:rsidRDefault="006272AA" w:rsidP="003446EF">
                <w:pPr>
                  <w:rPr>
                    <w:bCs/>
                    <w:sz w:val="40"/>
                    <w:szCs w:val="40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p>
            </w:sdtContent>
          </w:sdt>
        </w:tc>
      </w:tr>
      <w:tr w:rsidR="003446EF" w:rsidRPr="00624226" w14:paraId="730DB61C" w14:textId="77777777" w:rsidTr="00CF3126">
        <w:trPr>
          <w:trHeight w:val="278"/>
        </w:trPr>
        <w:tc>
          <w:tcPr>
            <w:tcW w:w="7893" w:type="dxa"/>
            <w:gridSpan w:val="4"/>
            <w:tcBorders>
              <w:top w:val="nil"/>
              <w:left w:val="nil"/>
              <w:bottom w:val="nil"/>
            </w:tcBorders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17887102" w14:textId="20E33295" w:rsidR="003446EF" w:rsidRPr="00802A33" w:rsidRDefault="003446EF" w:rsidP="003446EF">
            <w:r w:rsidRPr="00802A33">
              <w:t>My organisation will provide access and support in the way of guest speakers and information</w:t>
            </w: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68642387" w14:textId="0C1FC6EC" w:rsidR="003446EF" w:rsidRPr="003446EF" w:rsidRDefault="003446EF" w:rsidP="003446EF">
            <w:pPr>
              <w:ind w:left="357"/>
              <w:jc w:val="right"/>
              <w:rPr>
                <w:bCs/>
              </w:rPr>
            </w:pPr>
            <w:r w:rsidRPr="003446EF">
              <w:rPr>
                <w:bCs/>
              </w:rPr>
              <w:t>Yes</w:t>
            </w:r>
          </w:p>
        </w:tc>
        <w:tc>
          <w:tcPr>
            <w:tcW w:w="57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sdt>
            <w:sdtPr>
              <w:rPr>
                <w:bCs/>
                <w:sz w:val="40"/>
                <w:szCs w:val="40"/>
              </w:rPr>
              <w:id w:val="-116123314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4B3EF05" w14:textId="3E34D9B1" w:rsidR="003446EF" w:rsidRPr="003446EF" w:rsidRDefault="005359A0" w:rsidP="003446EF">
                <w:pPr>
                  <w:rPr>
                    <w:bCs/>
                    <w:sz w:val="40"/>
                    <w:szCs w:val="40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p>
            </w:sdtContent>
          </w:sdt>
        </w:tc>
        <w:tc>
          <w:tcPr>
            <w:tcW w:w="561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65E5921E" w14:textId="502C2391" w:rsidR="003446EF" w:rsidRPr="003446EF" w:rsidRDefault="003446EF" w:rsidP="003446EF">
            <w:pPr>
              <w:jc w:val="right"/>
              <w:rPr>
                <w:bCs/>
              </w:rPr>
            </w:pPr>
            <w:r w:rsidRPr="003446EF">
              <w:rPr>
                <w:bCs/>
              </w:rPr>
              <w:t>No</w:t>
            </w:r>
          </w:p>
        </w:tc>
        <w:sdt>
          <w:sdtPr>
            <w:rPr>
              <w:bCs/>
              <w:sz w:val="40"/>
              <w:szCs w:val="40"/>
            </w:rPr>
            <w:id w:val="-4923386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3" w:type="dxa"/>
                <w:tcBorders>
                  <w:top w:val="nil"/>
                  <w:bottom w:val="nil"/>
                  <w:right w:val="nil"/>
                </w:tcBorders>
                <w:shd w:val="clear" w:color="auto" w:fill="FFFFFF" w:themeFill="background1"/>
                <w:vAlign w:val="center"/>
              </w:tcPr>
              <w:p w14:paraId="33237A0B" w14:textId="307CC4A5" w:rsidR="003446EF" w:rsidRPr="003446EF" w:rsidRDefault="006272AA" w:rsidP="003446EF">
                <w:pPr>
                  <w:rPr>
                    <w:bCs/>
                    <w:sz w:val="40"/>
                    <w:szCs w:val="40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p>
            </w:tc>
          </w:sdtContent>
        </w:sdt>
      </w:tr>
      <w:tr w:rsidR="003446EF" w:rsidRPr="00624226" w14:paraId="2567EE1F" w14:textId="77777777" w:rsidTr="00CF3126">
        <w:trPr>
          <w:trHeight w:val="278"/>
        </w:trPr>
        <w:tc>
          <w:tcPr>
            <w:tcW w:w="7893" w:type="dxa"/>
            <w:gridSpan w:val="4"/>
            <w:tcBorders>
              <w:top w:val="nil"/>
              <w:left w:val="nil"/>
              <w:bottom w:val="nil"/>
            </w:tcBorders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4FA98BC9" w14:textId="254CB9A1" w:rsidR="003446EF" w:rsidRPr="00802A33" w:rsidRDefault="003446EF" w:rsidP="003446EF">
            <w:r w:rsidRPr="00802A33">
              <w:t>I am responsible for the payment of upfront fees for this program ($4</w:t>
            </w:r>
            <w:r>
              <w:t>,</w:t>
            </w:r>
            <w:r w:rsidRPr="00802A33">
              <w:t xml:space="preserve">000 </w:t>
            </w:r>
            <w:proofErr w:type="spellStart"/>
            <w:r w:rsidRPr="00802A33">
              <w:t>pa</w:t>
            </w:r>
            <w:proofErr w:type="spellEnd"/>
            <w:r w:rsidRPr="00802A33">
              <w:t xml:space="preserve"> plus GST across 2 years)</w:t>
            </w: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366473F7" w14:textId="6CCAD768" w:rsidR="003446EF" w:rsidRPr="003446EF" w:rsidRDefault="003446EF" w:rsidP="003446EF">
            <w:pPr>
              <w:ind w:left="357"/>
              <w:jc w:val="right"/>
              <w:rPr>
                <w:bCs/>
              </w:rPr>
            </w:pPr>
            <w:r w:rsidRPr="003446EF">
              <w:rPr>
                <w:bCs/>
              </w:rPr>
              <w:t>Yes</w:t>
            </w:r>
          </w:p>
        </w:tc>
        <w:sdt>
          <w:sdtPr>
            <w:rPr>
              <w:bCs/>
              <w:sz w:val="40"/>
              <w:szCs w:val="40"/>
            </w:rPr>
            <w:id w:val="7904815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3" w:type="dxa"/>
                <w:tcBorders>
                  <w:top w:val="nil"/>
                  <w:bottom w:val="nil"/>
                </w:tcBorders>
                <w:shd w:val="clear" w:color="auto" w:fill="FFFFFF" w:themeFill="background1"/>
                <w:vAlign w:val="center"/>
              </w:tcPr>
              <w:p w14:paraId="46C18B52" w14:textId="0ACE8117" w:rsidR="003446EF" w:rsidRPr="003446EF" w:rsidRDefault="006272AA" w:rsidP="003446EF">
                <w:pPr>
                  <w:rPr>
                    <w:bCs/>
                    <w:sz w:val="40"/>
                    <w:szCs w:val="40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p>
            </w:tc>
          </w:sdtContent>
        </w:sdt>
        <w:tc>
          <w:tcPr>
            <w:tcW w:w="561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0A0A924C" w14:textId="441B8E79" w:rsidR="003446EF" w:rsidRPr="003446EF" w:rsidRDefault="003446EF" w:rsidP="003446EF">
            <w:pPr>
              <w:jc w:val="right"/>
              <w:rPr>
                <w:bCs/>
              </w:rPr>
            </w:pPr>
            <w:r w:rsidRPr="003446EF">
              <w:rPr>
                <w:bCs/>
              </w:rPr>
              <w:t>No</w:t>
            </w:r>
          </w:p>
        </w:tc>
        <w:sdt>
          <w:sdtPr>
            <w:rPr>
              <w:bCs/>
              <w:sz w:val="40"/>
              <w:szCs w:val="40"/>
            </w:rPr>
            <w:id w:val="14219101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3" w:type="dxa"/>
                <w:tcBorders>
                  <w:top w:val="nil"/>
                  <w:bottom w:val="nil"/>
                  <w:right w:val="nil"/>
                </w:tcBorders>
                <w:shd w:val="clear" w:color="auto" w:fill="FFFFFF" w:themeFill="background1"/>
                <w:vAlign w:val="center"/>
              </w:tcPr>
              <w:p w14:paraId="529B285A" w14:textId="51FEFFF6" w:rsidR="003446EF" w:rsidRPr="003446EF" w:rsidRDefault="006272AA" w:rsidP="003446EF">
                <w:pPr>
                  <w:rPr>
                    <w:bCs/>
                    <w:sz w:val="40"/>
                    <w:szCs w:val="40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p>
            </w:tc>
          </w:sdtContent>
        </w:sdt>
      </w:tr>
      <w:tr w:rsidR="003446EF" w:rsidRPr="00624226" w14:paraId="102A789E" w14:textId="77777777" w:rsidTr="003446EF">
        <w:trPr>
          <w:trHeight w:val="178"/>
        </w:trPr>
        <w:tc>
          <w:tcPr>
            <w:tcW w:w="1271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tcMar>
              <w:top w:w="113" w:type="dxa"/>
              <w:bottom w:w="113" w:type="dxa"/>
            </w:tcMar>
            <w:vAlign w:val="bottom"/>
          </w:tcPr>
          <w:p w14:paraId="336ED878" w14:textId="5F3A28FC" w:rsidR="003446EF" w:rsidRPr="003446EF" w:rsidRDefault="003446EF" w:rsidP="003446EF">
            <w:pPr>
              <w:rPr>
                <w:b/>
                <w:bCs/>
              </w:rPr>
            </w:pPr>
            <w:r w:rsidRPr="003446EF">
              <w:rPr>
                <w:b/>
                <w:bCs/>
              </w:rPr>
              <w:t>Employer/</w:t>
            </w:r>
            <w:r>
              <w:rPr>
                <w:b/>
                <w:bCs/>
              </w:rPr>
              <w:t xml:space="preserve"> </w:t>
            </w:r>
            <w:r w:rsidRPr="003446EF">
              <w:rPr>
                <w:b/>
                <w:bCs/>
              </w:rPr>
              <w:t>CEO Name</w:t>
            </w:r>
          </w:p>
        </w:tc>
        <w:tc>
          <w:tcPr>
            <w:tcW w:w="3971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3E734531" w14:textId="77777777" w:rsidR="003446EF" w:rsidRPr="003446EF" w:rsidRDefault="003446EF" w:rsidP="003446EF"/>
        </w:tc>
        <w:tc>
          <w:tcPr>
            <w:tcW w:w="1416" w:type="dxa"/>
            <w:tcBorders>
              <w:top w:val="nil"/>
              <w:bottom w:val="nil"/>
            </w:tcBorders>
            <w:shd w:val="clear" w:color="auto" w:fill="FFFFFF" w:themeFill="background1"/>
            <w:vAlign w:val="bottom"/>
          </w:tcPr>
          <w:p w14:paraId="67323B38" w14:textId="294C4914" w:rsidR="003446EF" w:rsidRPr="003446EF" w:rsidRDefault="003446EF" w:rsidP="003446EF">
            <w:pPr>
              <w:jc w:val="right"/>
              <w:rPr>
                <w:b/>
                <w:bCs/>
              </w:rPr>
            </w:pPr>
            <w:r w:rsidRPr="003446EF">
              <w:rPr>
                <w:b/>
                <w:bCs/>
              </w:rPr>
              <w:t>Position Title</w:t>
            </w:r>
          </w:p>
        </w:tc>
        <w:tc>
          <w:tcPr>
            <w:tcW w:w="3827" w:type="dxa"/>
            <w:gridSpan w:val="5"/>
            <w:tcBorders>
              <w:top w:val="nil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14:paraId="1ED5EE7A" w14:textId="49F0BC26" w:rsidR="003446EF" w:rsidRPr="003446EF" w:rsidRDefault="003446EF" w:rsidP="003446EF"/>
        </w:tc>
      </w:tr>
      <w:tr w:rsidR="003446EF" w:rsidRPr="00624226" w14:paraId="21D04CD8" w14:textId="77777777" w:rsidTr="003446EF">
        <w:trPr>
          <w:trHeight w:val="278"/>
        </w:trPr>
        <w:tc>
          <w:tcPr>
            <w:tcW w:w="1271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tcMar>
              <w:top w:w="113" w:type="dxa"/>
              <w:bottom w:w="113" w:type="dxa"/>
            </w:tcMar>
            <w:vAlign w:val="bottom"/>
          </w:tcPr>
          <w:p w14:paraId="55D6D86B" w14:textId="0AA9A5DA" w:rsidR="003446EF" w:rsidRPr="003446EF" w:rsidRDefault="003446EF" w:rsidP="003446EF">
            <w:pPr>
              <w:rPr>
                <w:b/>
                <w:bCs/>
              </w:rPr>
            </w:pPr>
            <w:r w:rsidRPr="003446EF">
              <w:rPr>
                <w:b/>
                <w:bCs/>
              </w:rPr>
              <w:t>Signature</w:t>
            </w:r>
          </w:p>
        </w:tc>
        <w:tc>
          <w:tcPr>
            <w:tcW w:w="397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0E7C3BEE" w14:textId="77777777" w:rsidR="003446EF" w:rsidRDefault="003446EF" w:rsidP="003446EF"/>
          <w:p w14:paraId="4A146DE5" w14:textId="77777777" w:rsidR="003446EF" w:rsidRDefault="003446EF" w:rsidP="003446EF"/>
          <w:p w14:paraId="2E3970BE" w14:textId="141D7B6B" w:rsidR="002D291C" w:rsidRPr="003446EF" w:rsidRDefault="002D291C" w:rsidP="003446EF"/>
        </w:tc>
        <w:tc>
          <w:tcPr>
            <w:tcW w:w="1416" w:type="dxa"/>
            <w:tcBorders>
              <w:top w:val="nil"/>
              <w:bottom w:val="nil"/>
            </w:tcBorders>
            <w:shd w:val="clear" w:color="auto" w:fill="FFFFFF" w:themeFill="background1"/>
            <w:vAlign w:val="bottom"/>
          </w:tcPr>
          <w:p w14:paraId="6CA6E3C4" w14:textId="6E9C5689" w:rsidR="003446EF" w:rsidRPr="003446EF" w:rsidRDefault="003446EF" w:rsidP="003446EF">
            <w:pPr>
              <w:jc w:val="right"/>
              <w:rPr>
                <w:b/>
                <w:bCs/>
              </w:rPr>
            </w:pPr>
            <w:r w:rsidRPr="003446EF">
              <w:rPr>
                <w:b/>
                <w:bCs/>
              </w:rPr>
              <w:t>Date</w:t>
            </w:r>
          </w:p>
        </w:tc>
        <w:tc>
          <w:tcPr>
            <w:tcW w:w="3827" w:type="dxa"/>
            <w:gridSpan w:val="5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14:paraId="597CBFA0" w14:textId="77777777" w:rsidR="003446EF" w:rsidRPr="003446EF" w:rsidRDefault="003446EF" w:rsidP="003446EF"/>
        </w:tc>
      </w:tr>
    </w:tbl>
    <w:p w14:paraId="1BE764EE" w14:textId="5C84093A" w:rsidR="00740A83" w:rsidRPr="002D291C" w:rsidRDefault="00740A83" w:rsidP="00D420F7">
      <w:pPr>
        <w:pStyle w:val="Heading1"/>
      </w:pPr>
      <w:r w:rsidRPr="002D291C">
        <w:t>Applicant Agreement</w:t>
      </w:r>
    </w:p>
    <w:p w14:paraId="1717CD83" w14:textId="313F8A67" w:rsidR="00740A83" w:rsidRPr="00802A33" w:rsidRDefault="00740A83" w:rsidP="002D291C">
      <w:pPr>
        <w:spacing w:after="0" w:line="240" w:lineRule="auto"/>
      </w:pPr>
      <w:r w:rsidRPr="00802A33">
        <w:t xml:space="preserve">I understand the goals and time commitment required of a participant in the </w:t>
      </w:r>
      <w:r w:rsidR="00172AD9" w:rsidRPr="00802A33">
        <w:t>Leadership Illawarra</w:t>
      </w:r>
      <w:r w:rsidRPr="00802A33">
        <w:t xml:space="preserve"> program. If selected I will devote the required time to attendance and personal involvement.  I understand that I am committing to increased activity in the community upon graduation.</w:t>
      </w:r>
    </w:p>
    <w:p w14:paraId="0733E645" w14:textId="77777777" w:rsidR="00F503E5" w:rsidRPr="00802A33" w:rsidRDefault="00F503E5" w:rsidP="002D291C">
      <w:pPr>
        <w:spacing w:after="0" w:line="240" w:lineRule="auto"/>
      </w:pPr>
    </w:p>
    <w:p w14:paraId="6D15AA13" w14:textId="77777777" w:rsidR="00740A83" w:rsidRPr="00802A33" w:rsidRDefault="00740A83" w:rsidP="002D291C">
      <w:pPr>
        <w:spacing w:after="0" w:line="240" w:lineRule="auto"/>
      </w:pPr>
      <w:r w:rsidRPr="00802A33">
        <w:t xml:space="preserve">If selected I agree that any information and photographs throughout the program may be used for the program promotion and media releases, including the </w:t>
      </w:r>
      <w:r w:rsidR="00A148AC" w:rsidRPr="00802A33">
        <w:t>Leadership I</w:t>
      </w:r>
      <w:r w:rsidR="00172AD9" w:rsidRPr="00802A33">
        <w:t>llawarra</w:t>
      </w:r>
      <w:r w:rsidRPr="00802A33">
        <w:t xml:space="preserve"> program and associated websites.</w:t>
      </w:r>
    </w:p>
    <w:tbl>
      <w:tblPr>
        <w:tblStyle w:val="TableGrid"/>
        <w:tblW w:w="104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271"/>
        <w:gridCol w:w="3971"/>
        <w:gridCol w:w="1416"/>
        <w:gridCol w:w="3827"/>
      </w:tblGrid>
      <w:tr w:rsidR="002D291C" w:rsidRPr="00624226" w14:paraId="6C6E54E2" w14:textId="77777777" w:rsidTr="002D291C">
        <w:trPr>
          <w:trHeight w:val="1002"/>
        </w:trPr>
        <w:tc>
          <w:tcPr>
            <w:tcW w:w="1271" w:type="dxa"/>
            <w:shd w:val="clear" w:color="auto" w:fill="FFFFFF" w:themeFill="background1"/>
            <w:tcMar>
              <w:top w:w="113" w:type="dxa"/>
              <w:bottom w:w="113" w:type="dxa"/>
            </w:tcMar>
            <w:vAlign w:val="bottom"/>
          </w:tcPr>
          <w:p w14:paraId="1F2FD6FA" w14:textId="57ED7928" w:rsidR="002D291C" w:rsidRPr="003446EF" w:rsidRDefault="002D291C" w:rsidP="00CB752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Applicant’s </w:t>
            </w:r>
            <w:r w:rsidRPr="003446EF">
              <w:rPr>
                <w:b/>
                <w:bCs/>
              </w:rPr>
              <w:t>Signature</w:t>
            </w:r>
          </w:p>
        </w:tc>
        <w:tc>
          <w:tcPr>
            <w:tcW w:w="3971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0956FACF" w14:textId="77777777" w:rsidR="002D291C" w:rsidRDefault="002D291C" w:rsidP="00CB752E"/>
          <w:p w14:paraId="68E07D56" w14:textId="77777777" w:rsidR="002D291C" w:rsidRPr="003446EF" w:rsidRDefault="002D291C" w:rsidP="00CB752E"/>
        </w:tc>
        <w:tc>
          <w:tcPr>
            <w:tcW w:w="1416" w:type="dxa"/>
            <w:shd w:val="clear" w:color="auto" w:fill="FFFFFF" w:themeFill="background1"/>
            <w:vAlign w:val="bottom"/>
          </w:tcPr>
          <w:p w14:paraId="0735378B" w14:textId="77777777" w:rsidR="002D291C" w:rsidRPr="003446EF" w:rsidRDefault="002D291C" w:rsidP="00CB752E">
            <w:pPr>
              <w:jc w:val="right"/>
              <w:rPr>
                <w:b/>
                <w:bCs/>
              </w:rPr>
            </w:pPr>
            <w:r w:rsidRPr="003446EF">
              <w:rPr>
                <w:b/>
                <w:bCs/>
              </w:rPr>
              <w:t>Date</w:t>
            </w:r>
          </w:p>
        </w:tc>
        <w:tc>
          <w:tcPr>
            <w:tcW w:w="382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1FA0872C" w14:textId="77777777" w:rsidR="002D291C" w:rsidRPr="003446EF" w:rsidRDefault="002D291C" w:rsidP="00CB752E"/>
        </w:tc>
      </w:tr>
    </w:tbl>
    <w:p w14:paraId="71ED3A7A" w14:textId="77777777" w:rsidR="00EF42BD" w:rsidRPr="00802A33" w:rsidRDefault="00EF42BD" w:rsidP="002D291C">
      <w:pPr>
        <w:spacing w:after="0" w:line="240" w:lineRule="auto"/>
        <w:jc w:val="right"/>
        <w:rPr>
          <w:sz w:val="20"/>
          <w:szCs w:val="20"/>
        </w:rPr>
      </w:pPr>
    </w:p>
    <w:sectPr w:rsidR="00EF42BD" w:rsidRPr="00802A33" w:rsidSect="00B83A2A">
      <w:footerReference w:type="default" r:id="rId22"/>
      <w:pgSz w:w="11906" w:h="16838"/>
      <w:pgMar w:top="720" w:right="720" w:bottom="720" w:left="720" w:header="709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1E77BC" w14:textId="77777777" w:rsidR="00692DFD" w:rsidRDefault="00692DFD" w:rsidP="00B83A2A">
      <w:pPr>
        <w:spacing w:after="0" w:line="240" w:lineRule="auto"/>
      </w:pPr>
      <w:r>
        <w:separator/>
      </w:r>
    </w:p>
  </w:endnote>
  <w:endnote w:type="continuationSeparator" w:id="0">
    <w:p w14:paraId="0949B7D9" w14:textId="77777777" w:rsidR="00692DFD" w:rsidRDefault="00692DFD" w:rsidP="00B83A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D5762" w14:textId="3B9EFE4F" w:rsidR="00AA7F62" w:rsidRDefault="00EA7923">
    <w:pPr>
      <w:pStyle w:val="Footer"/>
      <w:jc w:val="right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197E16D3" wp14:editId="34A22390">
              <wp:simplePos x="0" y="0"/>
              <wp:positionH relativeFrom="margin">
                <wp:posOffset>-107005</wp:posOffset>
              </wp:positionH>
              <wp:positionV relativeFrom="paragraph">
                <wp:posOffset>-959</wp:posOffset>
              </wp:positionV>
              <wp:extent cx="6293796" cy="243192"/>
              <wp:effectExtent l="0" t="0" r="12065" b="2413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93796" cy="243192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43E27C" w14:textId="37C0C7D1" w:rsidR="00EA7923" w:rsidRPr="00603E8A" w:rsidRDefault="00EA7923">
                          <w:pPr>
                            <w:rPr>
                              <w:sz w:val="16"/>
                              <w:szCs w:val="16"/>
                            </w:rPr>
                          </w:pPr>
                          <w:r w:rsidRPr="00603E8A">
                            <w:rPr>
                              <w:sz w:val="16"/>
                              <w:szCs w:val="16"/>
                            </w:rPr>
                            <w:t>Leadership Illawarra Program</w:t>
                          </w:r>
                          <w:r w:rsidR="007C14F0" w:rsidRPr="00603E8A">
                            <w:rPr>
                              <w:sz w:val="16"/>
                              <w:szCs w:val="16"/>
                            </w:rPr>
                            <w:t xml:space="preserve"> 202</w:t>
                          </w:r>
                          <w:r w:rsidR="00C9566D">
                            <w:rPr>
                              <w:sz w:val="16"/>
                              <w:szCs w:val="16"/>
                            </w:rPr>
                            <w:t>3</w:t>
                          </w:r>
                          <w:r w:rsidR="007C14F0" w:rsidRPr="00603E8A">
                            <w:rPr>
                              <w:sz w:val="16"/>
                              <w:szCs w:val="16"/>
                            </w:rPr>
                            <w:t>-2</w:t>
                          </w:r>
                          <w:r w:rsidR="00C9566D">
                            <w:rPr>
                              <w:sz w:val="16"/>
                              <w:szCs w:val="16"/>
                            </w:rPr>
                            <w:t>4</w:t>
                          </w:r>
                          <w:r w:rsidRPr="00603E8A">
                            <w:rPr>
                              <w:sz w:val="16"/>
                              <w:szCs w:val="16"/>
                            </w:rPr>
                            <w:t xml:space="preserve">  |  Scholarship </w:t>
                          </w:r>
                          <w:r w:rsidR="000B546B">
                            <w:rPr>
                              <w:sz w:val="16"/>
                              <w:szCs w:val="16"/>
                            </w:rPr>
                            <w:t xml:space="preserve">/ </w:t>
                          </w:r>
                          <w:r w:rsidRPr="00603E8A">
                            <w:rPr>
                              <w:sz w:val="16"/>
                              <w:szCs w:val="16"/>
                            </w:rPr>
                            <w:t xml:space="preserve">Application </w:t>
                          </w:r>
                          <w:r w:rsidR="000B546B">
                            <w:rPr>
                              <w:sz w:val="16"/>
                              <w:szCs w:val="16"/>
                            </w:rPr>
                            <w:t>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97E16D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8.45pt;margin-top:-.1pt;width:495.55pt;height:19.1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" strokecolor="white [3212]">
              <v:textbox>
                <w:txbxContent>
                  <w:p w14:paraId="5D43E27C" w14:textId="37C0C7D1" w:rsidR="00EA7923" w:rsidRPr="00603E8A" w:rsidRDefault="00EA7923">
                    <w:pPr>
                      <w:rPr>
                        <w:sz w:val="16"/>
                        <w:szCs w:val="16"/>
                      </w:rPr>
                    </w:pPr>
                    <w:r w:rsidRPr="00603E8A">
                      <w:rPr>
                        <w:sz w:val="16"/>
                        <w:szCs w:val="16"/>
                      </w:rPr>
                      <w:t>Leadership Illawarra Program</w:t>
                    </w:r>
                    <w:r w:rsidR="007C14F0" w:rsidRPr="00603E8A">
                      <w:rPr>
                        <w:sz w:val="16"/>
                        <w:szCs w:val="16"/>
                      </w:rPr>
                      <w:t xml:space="preserve"> 202</w:t>
                    </w:r>
                    <w:r w:rsidR="00C9566D">
                      <w:rPr>
                        <w:sz w:val="16"/>
                        <w:szCs w:val="16"/>
                      </w:rPr>
                      <w:t>3</w:t>
                    </w:r>
                    <w:r w:rsidR="007C14F0" w:rsidRPr="00603E8A">
                      <w:rPr>
                        <w:sz w:val="16"/>
                        <w:szCs w:val="16"/>
                      </w:rPr>
                      <w:t>-2</w:t>
                    </w:r>
                    <w:r w:rsidR="00C9566D">
                      <w:rPr>
                        <w:sz w:val="16"/>
                        <w:szCs w:val="16"/>
                      </w:rPr>
                      <w:t>4</w:t>
                    </w:r>
                    <w:r w:rsidRPr="00603E8A">
                      <w:rPr>
                        <w:sz w:val="16"/>
                        <w:szCs w:val="16"/>
                      </w:rPr>
                      <w:t xml:space="preserve">  |  Scholarship </w:t>
                    </w:r>
                    <w:r w:rsidR="000B546B">
                      <w:rPr>
                        <w:sz w:val="16"/>
                        <w:szCs w:val="16"/>
                      </w:rPr>
                      <w:t xml:space="preserve">/ </w:t>
                    </w:r>
                    <w:r w:rsidRPr="00603E8A">
                      <w:rPr>
                        <w:sz w:val="16"/>
                        <w:szCs w:val="16"/>
                      </w:rPr>
                      <w:t xml:space="preserve">Application </w:t>
                    </w:r>
                    <w:r w:rsidR="000B546B">
                      <w:rPr>
                        <w:sz w:val="16"/>
                        <w:szCs w:val="16"/>
                      </w:rPr>
                      <w:t>Form</w:t>
                    </w:r>
                  </w:p>
                </w:txbxContent>
              </v:textbox>
              <w10:wrap anchorx="margin"/>
            </v:shape>
          </w:pict>
        </mc:Fallback>
      </mc:AlternateContent>
    </w:r>
    <w:sdt>
      <w:sdtPr>
        <w:id w:val="-25568081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AA7F62">
          <w:fldChar w:fldCharType="begin"/>
        </w:r>
        <w:r w:rsidR="00AA7F62">
          <w:instrText xml:space="preserve"> PAGE   \* MERGEFORMAT </w:instrText>
        </w:r>
        <w:r w:rsidR="00AA7F62">
          <w:fldChar w:fldCharType="separate"/>
        </w:r>
        <w:r w:rsidR="00AA7F62">
          <w:rPr>
            <w:noProof/>
          </w:rPr>
          <w:t>2</w:t>
        </w:r>
        <w:r w:rsidR="00AA7F62">
          <w:rPr>
            <w:noProof/>
          </w:rPr>
          <w:fldChar w:fldCharType="end"/>
        </w:r>
      </w:sdtContent>
    </w:sdt>
    <w:r w:rsidR="00603E8A">
      <w:rPr>
        <w:noProof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266DE6" w14:textId="77777777" w:rsidR="00692DFD" w:rsidRDefault="00692DFD" w:rsidP="00B83A2A">
      <w:pPr>
        <w:spacing w:after="0" w:line="240" w:lineRule="auto"/>
      </w:pPr>
      <w:r>
        <w:separator/>
      </w:r>
    </w:p>
  </w:footnote>
  <w:footnote w:type="continuationSeparator" w:id="0">
    <w:p w14:paraId="66FF3EF4" w14:textId="77777777" w:rsidR="00692DFD" w:rsidRDefault="00692DFD" w:rsidP="00B83A2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B1E8C"/>
    <w:multiLevelType w:val="hybridMultilevel"/>
    <w:tmpl w:val="31447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550AD1"/>
    <w:multiLevelType w:val="hybridMultilevel"/>
    <w:tmpl w:val="70CCD11E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" w15:restartNumberingAfterBreak="0">
    <w:nsid w:val="1C1A57B9"/>
    <w:multiLevelType w:val="hybridMultilevel"/>
    <w:tmpl w:val="149E3D1A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3" w15:restartNumberingAfterBreak="0">
    <w:nsid w:val="56D32E48"/>
    <w:multiLevelType w:val="hybridMultilevel"/>
    <w:tmpl w:val="69FC4C62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6FD10775"/>
    <w:multiLevelType w:val="hybridMultilevel"/>
    <w:tmpl w:val="8E42FE42"/>
    <w:lvl w:ilvl="0" w:tplc="0C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3tTSyMDA0MTAxtzBU0lEKTi0uzszPAykwrgUA/F6z/CwAAAA="/>
  </w:docVars>
  <w:rsids>
    <w:rsidRoot w:val="003B51B6"/>
    <w:rsid w:val="000042B6"/>
    <w:rsid w:val="00005040"/>
    <w:rsid w:val="00010BA1"/>
    <w:rsid w:val="00015054"/>
    <w:rsid w:val="00030FAA"/>
    <w:rsid w:val="000579FA"/>
    <w:rsid w:val="000A134F"/>
    <w:rsid w:val="000B3F72"/>
    <w:rsid w:val="000B546B"/>
    <w:rsid w:val="0010032B"/>
    <w:rsid w:val="001257CF"/>
    <w:rsid w:val="00125D8C"/>
    <w:rsid w:val="00163226"/>
    <w:rsid w:val="00172AD9"/>
    <w:rsid w:val="00173222"/>
    <w:rsid w:val="00174232"/>
    <w:rsid w:val="0017738F"/>
    <w:rsid w:val="001C7FEC"/>
    <w:rsid w:val="001F21BC"/>
    <w:rsid w:val="001F50F4"/>
    <w:rsid w:val="002175D1"/>
    <w:rsid w:val="00240D57"/>
    <w:rsid w:val="002428DE"/>
    <w:rsid w:val="00280FFC"/>
    <w:rsid w:val="002B56E5"/>
    <w:rsid w:val="002D291C"/>
    <w:rsid w:val="002E5DBE"/>
    <w:rsid w:val="002F08F5"/>
    <w:rsid w:val="003446EF"/>
    <w:rsid w:val="00352E3B"/>
    <w:rsid w:val="003B51B6"/>
    <w:rsid w:val="003C2781"/>
    <w:rsid w:val="003C36F6"/>
    <w:rsid w:val="003C66C6"/>
    <w:rsid w:val="003C70DF"/>
    <w:rsid w:val="003E79FB"/>
    <w:rsid w:val="00441732"/>
    <w:rsid w:val="0046598E"/>
    <w:rsid w:val="004820D5"/>
    <w:rsid w:val="00495798"/>
    <w:rsid w:val="004D0D9A"/>
    <w:rsid w:val="004E39DB"/>
    <w:rsid w:val="005115B2"/>
    <w:rsid w:val="005173C8"/>
    <w:rsid w:val="005336D2"/>
    <w:rsid w:val="005359A0"/>
    <w:rsid w:val="00563922"/>
    <w:rsid w:val="00563E91"/>
    <w:rsid w:val="0056564D"/>
    <w:rsid w:val="00575744"/>
    <w:rsid w:val="005A0FB0"/>
    <w:rsid w:val="005B09B1"/>
    <w:rsid w:val="005F2B71"/>
    <w:rsid w:val="00603E8A"/>
    <w:rsid w:val="00605477"/>
    <w:rsid w:val="00611CB0"/>
    <w:rsid w:val="00624226"/>
    <w:rsid w:val="0062668A"/>
    <w:rsid w:val="006272AA"/>
    <w:rsid w:val="006319C7"/>
    <w:rsid w:val="006373E7"/>
    <w:rsid w:val="00652725"/>
    <w:rsid w:val="00670F17"/>
    <w:rsid w:val="00692DFD"/>
    <w:rsid w:val="006D205C"/>
    <w:rsid w:val="006F0937"/>
    <w:rsid w:val="00740A83"/>
    <w:rsid w:val="007410A0"/>
    <w:rsid w:val="00746F06"/>
    <w:rsid w:val="00762329"/>
    <w:rsid w:val="007716FD"/>
    <w:rsid w:val="00786BC4"/>
    <w:rsid w:val="00797127"/>
    <w:rsid w:val="007A0F21"/>
    <w:rsid w:val="007A4D0F"/>
    <w:rsid w:val="007C14F0"/>
    <w:rsid w:val="007D7DAC"/>
    <w:rsid w:val="007E2FCA"/>
    <w:rsid w:val="007F60D7"/>
    <w:rsid w:val="007F6200"/>
    <w:rsid w:val="00802A33"/>
    <w:rsid w:val="008241C1"/>
    <w:rsid w:val="008425CA"/>
    <w:rsid w:val="008512D7"/>
    <w:rsid w:val="008679E5"/>
    <w:rsid w:val="00877BD4"/>
    <w:rsid w:val="00891B4A"/>
    <w:rsid w:val="008A4EBF"/>
    <w:rsid w:val="008C7EEB"/>
    <w:rsid w:val="009A5507"/>
    <w:rsid w:val="009A57BC"/>
    <w:rsid w:val="009C2725"/>
    <w:rsid w:val="009E4E48"/>
    <w:rsid w:val="009F1AEB"/>
    <w:rsid w:val="009F2A99"/>
    <w:rsid w:val="009F4C0E"/>
    <w:rsid w:val="00A01772"/>
    <w:rsid w:val="00A148AC"/>
    <w:rsid w:val="00A360CF"/>
    <w:rsid w:val="00A4580E"/>
    <w:rsid w:val="00A76642"/>
    <w:rsid w:val="00A852CA"/>
    <w:rsid w:val="00A90BC3"/>
    <w:rsid w:val="00A97395"/>
    <w:rsid w:val="00AA7F62"/>
    <w:rsid w:val="00AB4818"/>
    <w:rsid w:val="00AD1231"/>
    <w:rsid w:val="00AD4B87"/>
    <w:rsid w:val="00AE7B8A"/>
    <w:rsid w:val="00B056CB"/>
    <w:rsid w:val="00B13EE8"/>
    <w:rsid w:val="00B2216C"/>
    <w:rsid w:val="00B2289A"/>
    <w:rsid w:val="00B52C0D"/>
    <w:rsid w:val="00B725BA"/>
    <w:rsid w:val="00B83A2A"/>
    <w:rsid w:val="00BA65F4"/>
    <w:rsid w:val="00BE7B07"/>
    <w:rsid w:val="00C25FA6"/>
    <w:rsid w:val="00C33141"/>
    <w:rsid w:val="00C45859"/>
    <w:rsid w:val="00C70330"/>
    <w:rsid w:val="00C9566D"/>
    <w:rsid w:val="00CA4049"/>
    <w:rsid w:val="00CE2CA7"/>
    <w:rsid w:val="00CF3126"/>
    <w:rsid w:val="00D3300B"/>
    <w:rsid w:val="00D420F7"/>
    <w:rsid w:val="00D60BAA"/>
    <w:rsid w:val="00D748A0"/>
    <w:rsid w:val="00DD3019"/>
    <w:rsid w:val="00DD795D"/>
    <w:rsid w:val="00DE386F"/>
    <w:rsid w:val="00DF6DB2"/>
    <w:rsid w:val="00E0339B"/>
    <w:rsid w:val="00E53567"/>
    <w:rsid w:val="00E70F61"/>
    <w:rsid w:val="00E7571A"/>
    <w:rsid w:val="00E75E83"/>
    <w:rsid w:val="00E75F10"/>
    <w:rsid w:val="00EA3101"/>
    <w:rsid w:val="00EA7923"/>
    <w:rsid w:val="00EB20FB"/>
    <w:rsid w:val="00ED19AC"/>
    <w:rsid w:val="00EE20CB"/>
    <w:rsid w:val="00EF42BD"/>
    <w:rsid w:val="00F03D01"/>
    <w:rsid w:val="00F13DA6"/>
    <w:rsid w:val="00F503E5"/>
    <w:rsid w:val="00F66416"/>
    <w:rsid w:val="00F7029F"/>
    <w:rsid w:val="00FA2E3E"/>
    <w:rsid w:val="00FA3F22"/>
    <w:rsid w:val="00FB3A8C"/>
    <w:rsid w:val="00FB41A6"/>
    <w:rsid w:val="00FC7567"/>
    <w:rsid w:val="00FE0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6D747C0"/>
  <w15:docId w15:val="{4BB23EBE-1DAF-4D8D-8183-151E534EB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3222"/>
  </w:style>
  <w:style w:type="paragraph" w:styleId="Heading1">
    <w:name w:val="heading 1"/>
    <w:basedOn w:val="Normal"/>
    <w:next w:val="Normal"/>
    <w:link w:val="Heading1Char"/>
    <w:uiPriority w:val="9"/>
    <w:qFormat/>
    <w:rsid w:val="00D420F7"/>
    <w:pPr>
      <w:shd w:val="clear" w:color="auto" w:fill="FFFFFF" w:themeFill="background1"/>
      <w:spacing w:before="240" w:after="120" w:line="240" w:lineRule="auto"/>
      <w:outlineLvl w:val="0"/>
    </w:pPr>
    <w:rPr>
      <w:b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51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51B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B51B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B51B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Shading-Accent3">
    <w:name w:val="Light Shading Accent 3"/>
    <w:basedOn w:val="TableNormal"/>
    <w:uiPriority w:val="60"/>
    <w:rsid w:val="003B51B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5">
    <w:name w:val="Light Shading Accent 5"/>
    <w:basedOn w:val="TableNormal"/>
    <w:uiPriority w:val="60"/>
    <w:rsid w:val="004D0D9A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paragraph" w:styleId="ListParagraph">
    <w:name w:val="List Paragraph"/>
    <w:basedOn w:val="Normal"/>
    <w:uiPriority w:val="34"/>
    <w:qFormat/>
    <w:rsid w:val="0046598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A2E3E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D420F7"/>
    <w:rPr>
      <w:b/>
      <w:sz w:val="40"/>
      <w:szCs w:val="40"/>
      <w:shd w:val="clear" w:color="auto" w:fill="FFFFFF" w:themeFill="background1"/>
    </w:rPr>
  </w:style>
  <w:style w:type="paragraph" w:styleId="Header">
    <w:name w:val="header"/>
    <w:basedOn w:val="Normal"/>
    <w:link w:val="HeaderChar"/>
    <w:uiPriority w:val="99"/>
    <w:unhideWhenUsed/>
    <w:rsid w:val="00B83A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3A2A"/>
  </w:style>
  <w:style w:type="paragraph" w:styleId="Footer">
    <w:name w:val="footer"/>
    <w:basedOn w:val="Normal"/>
    <w:link w:val="FooterChar"/>
    <w:uiPriority w:val="99"/>
    <w:unhideWhenUsed/>
    <w:rsid w:val="00B83A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3A2A"/>
  </w:style>
  <w:style w:type="character" w:styleId="UnresolvedMention">
    <w:name w:val="Unresolved Mention"/>
    <w:basedOn w:val="DefaultParagraphFont"/>
    <w:uiPriority w:val="99"/>
    <w:semiHidden/>
    <w:unhideWhenUsed/>
    <w:rsid w:val="000042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7.jpeg"/><Relationship Id="rId3" Type="http://schemas.openxmlformats.org/officeDocument/2006/relationships/customXml" Target="../customXml/item3.xml"/><Relationship Id="rId21" Type="http://schemas.openxmlformats.org/officeDocument/2006/relationships/hyperlink" Target="mailto:admin@rdaillawarra.com.au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6.jpe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image" Target="media/image4.jp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cid:4CAB508B-4955-49DB-9BAA-BAB52FD5B45C@ad.uow.edu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cid:4CAB508B-4955-49DB-9BAA-BAB52FD5B45C@ad.uow.edu.au" TargetMode="External"/><Relationship Id="rId22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2140DB-15A8-46A2-891A-2CD55B464290}"/>
      </w:docPartPr>
      <w:docPartBody>
        <w:p w:rsidR="009B717E" w:rsidRDefault="003B1C88">
          <w:r w:rsidRPr="00FD3A0B">
            <w:rPr>
              <w:rStyle w:val="PlaceholderText"/>
            </w:rPr>
            <w:t>Click or tap to enter a date.</w:t>
          </w:r>
        </w:p>
      </w:docPartBody>
    </w:docPart>
    <w:docPart>
      <w:docPartPr>
        <w:name w:val="0C1253E73B6546C9BAEBBC1FFED49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9BE2BF-90DB-40DD-8673-6A20CDE2F70E}"/>
      </w:docPartPr>
      <w:docPartBody>
        <w:p w:rsidR="009B717E" w:rsidRDefault="003B1C88" w:rsidP="003B1C88">
          <w:pPr>
            <w:pStyle w:val="0C1253E73B6546C9BAEBBC1FFED499B71"/>
          </w:pPr>
          <w:r w:rsidRPr="00FD3A0B">
            <w:rPr>
              <w:rStyle w:val="PlaceholderText"/>
            </w:rPr>
            <w:t>Click or tap to enter a date.</w:t>
          </w:r>
        </w:p>
      </w:docPartBody>
    </w:docPart>
    <w:docPart>
      <w:docPartPr>
        <w:name w:val="F21B7A75B8FC4133836C0F0BD07E0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8C5EA3-14A9-42A6-B663-0BB2C584F960}"/>
      </w:docPartPr>
      <w:docPartBody>
        <w:p w:rsidR="009B717E" w:rsidRDefault="003B1C88" w:rsidP="003B1C88">
          <w:pPr>
            <w:pStyle w:val="F21B7A75B8FC4133836C0F0BD07E02341"/>
          </w:pPr>
          <w:r w:rsidRPr="00FD3A0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B1C88"/>
    <w:rsid w:val="003B1C88"/>
    <w:rsid w:val="005D759D"/>
    <w:rsid w:val="009B717E"/>
    <w:rsid w:val="00B146E1"/>
    <w:rsid w:val="00C76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B1C88"/>
    <w:rPr>
      <w:color w:val="808080"/>
    </w:rPr>
  </w:style>
  <w:style w:type="paragraph" w:customStyle="1" w:styleId="0C1253E73B6546C9BAEBBC1FFED499B71">
    <w:name w:val="0C1253E73B6546C9BAEBBC1FFED499B71"/>
    <w:rsid w:val="003B1C88"/>
    <w:pPr>
      <w:spacing w:after="200" w:line="276" w:lineRule="auto"/>
    </w:pPr>
    <w:rPr>
      <w:rFonts w:eastAsiaTheme="minorHAnsi"/>
      <w:lang w:eastAsia="en-US"/>
    </w:rPr>
  </w:style>
  <w:style w:type="paragraph" w:customStyle="1" w:styleId="F21B7A75B8FC4133836C0F0BD07E02341">
    <w:name w:val="F21B7A75B8FC4133836C0F0BD07E02341"/>
    <w:rsid w:val="003B1C88"/>
    <w:pPr>
      <w:spacing w:after="200" w:line="276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B0598A2026D44BA9B244AEA88E385C" ma:contentTypeVersion="16" ma:contentTypeDescription="Create a new document." ma:contentTypeScope="" ma:versionID="246c3a774c4ba0ca44e3ed561c0dd78b">
  <xsd:schema xmlns:xsd="http://www.w3.org/2001/XMLSchema" xmlns:xs="http://www.w3.org/2001/XMLSchema" xmlns:p="http://schemas.microsoft.com/office/2006/metadata/properties" xmlns:ns2="c65e139f-5264-443a-bdb1-8b586ac29894" xmlns:ns3="d03569cd-3467-43b8-bf74-e7f3310ba446" targetNamespace="http://schemas.microsoft.com/office/2006/metadata/properties" ma:root="true" ma:fieldsID="5e4347360efbf1ecc03234c1dffaa6a4" ns2:_="" ns3:_="">
    <xsd:import namespace="c65e139f-5264-443a-bdb1-8b586ac29894"/>
    <xsd:import namespace="d03569cd-3467-43b8-bf74-e7f3310ba44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5e139f-5264-443a-bdb1-8b586ac2989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3569cd-3467-43b8-bf74-e7f3310ba4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29F271-4DF8-4CC9-8615-288B40DA12D0}"/>
</file>

<file path=customXml/itemProps2.xml><?xml version="1.0" encoding="utf-8"?>
<ds:datastoreItem xmlns:ds="http://schemas.openxmlformats.org/officeDocument/2006/customXml" ds:itemID="{69F3E71B-E9AF-403E-A978-434D092343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4379A7-5F0B-432E-9163-FC4A72133D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3E5C3A3-80F6-4E24-93EF-9B097E501A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646</Words>
  <Characters>368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ollongong</Company>
  <LinksUpToDate>false</LinksUpToDate>
  <CharactersWithSpaces>4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brown</dc:creator>
  <cp:keywords/>
  <dc:description/>
  <cp:lastModifiedBy>Kirsten Bissett</cp:lastModifiedBy>
  <cp:revision>7</cp:revision>
  <cp:lastPrinted>2016-08-04T04:56:00Z</cp:lastPrinted>
  <dcterms:created xsi:type="dcterms:W3CDTF">2021-04-20T22:22:00Z</dcterms:created>
  <dcterms:modified xsi:type="dcterms:W3CDTF">2021-04-21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B0598A2026D44BA9B244AEA88E385C</vt:lpwstr>
  </property>
</Properties>
</file>